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1"/>
        <w:gridCol w:w="356"/>
        <w:gridCol w:w="10183"/>
        <w:gridCol w:w="270"/>
        <w:gridCol w:w="2248"/>
      </w:tblGrid>
      <w:tr w:rsidR="003A7090" w:rsidRPr="003A7090" w14:paraId="7C6FB665" w14:textId="77777777" w:rsidTr="00B76607">
        <w:trPr>
          <w:trHeight w:val="620"/>
        </w:trPr>
        <w:tc>
          <w:tcPr>
            <w:tcW w:w="2331" w:type="dxa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7A86E587" w14:textId="4259E3C1" w:rsidR="003A7090" w:rsidRPr="003A7090" w:rsidRDefault="003A7090" w:rsidP="00B76607">
            <w:pPr>
              <w:jc w:val="center"/>
              <w:rPr>
                <w:rFonts w:ascii="Arial Narrow" w:hAnsi="Arial Narrow"/>
              </w:rPr>
            </w:pPr>
            <w:r w:rsidRPr="003A7090">
              <w:rPr>
                <w:rFonts w:ascii="Calibri" w:eastAsia="Times New Roman" w:hAnsi="Calibri" w:cs="Calibri"/>
                <w:noProof/>
                <w:color w:val="000000"/>
              </w:rPr>
              <w:drawing>
                <wp:inline distT="0" distB="0" distL="0" distR="0" wp14:anchorId="1C33456F" wp14:editId="4C620034">
                  <wp:extent cx="1203960" cy="1181100"/>
                  <wp:effectExtent l="0" t="0" r="0" b="0"/>
                  <wp:docPr id="1" name="Picture 1" descr="See the source image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E3EAD240-2459-4772-91A0-FA92EE1B5EF2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1" descr="See the source image">
                            <a:extLst>
                              <a:ext uri="{FF2B5EF4-FFF2-40B4-BE49-F238E27FC236}">
                                <a16:creationId xmlns:a16="http://schemas.microsoft.com/office/drawing/2014/main" id="{E3EAD240-2459-4772-91A0-FA92EE1B5EF2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03960" cy="1181100"/>
                          </a:xfrm>
                          <a:prstGeom prst="rect">
                            <a:avLst/>
                          </a:prstGeom>
                          <a:noFill/>
                          <a:extLst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6" w:type="dxa"/>
            <w:tcBorders>
              <w:top w:val="nil"/>
              <w:left w:val="nil"/>
              <w:bottom w:val="nil"/>
              <w:right w:val="nil"/>
            </w:tcBorders>
          </w:tcPr>
          <w:p w14:paraId="24206115" w14:textId="77777777" w:rsidR="003A7090" w:rsidRPr="003A7090" w:rsidRDefault="003A7090" w:rsidP="009D03B3">
            <w:pPr>
              <w:rPr>
                <w:rFonts w:ascii="Arial Narrow" w:hAnsi="Arial Narrow"/>
              </w:rPr>
            </w:pPr>
          </w:p>
        </w:tc>
        <w:tc>
          <w:tcPr>
            <w:tcW w:w="12701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3F2B5E" w14:textId="17EE8F79" w:rsidR="003A7090" w:rsidRPr="003A7090" w:rsidRDefault="003A7090" w:rsidP="003A7090">
            <w:pPr>
              <w:jc w:val="center"/>
              <w:rPr>
                <w:rFonts w:ascii="Arial Narrow" w:hAnsi="Arial Narrow"/>
                <w:b/>
                <w:sz w:val="32"/>
                <w:szCs w:val="32"/>
              </w:rPr>
            </w:pPr>
            <w:r w:rsidRPr="003A7090">
              <w:rPr>
                <w:rFonts w:ascii="Arial Narrow" w:hAnsi="Arial Narrow"/>
                <w:b/>
                <w:sz w:val="32"/>
                <w:szCs w:val="32"/>
              </w:rPr>
              <w:t>Residential Construction Schedule Template</w:t>
            </w:r>
          </w:p>
        </w:tc>
      </w:tr>
      <w:tr w:rsidR="003A7090" w:rsidRPr="003A7090" w14:paraId="2B273FB1" w14:textId="77777777" w:rsidTr="00C5210A">
        <w:trPr>
          <w:trHeight w:val="341"/>
        </w:trPr>
        <w:tc>
          <w:tcPr>
            <w:tcW w:w="2331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2F17E92A" w14:textId="77777777" w:rsidR="003A7090" w:rsidRPr="003A7090" w:rsidRDefault="003A7090" w:rsidP="003A7090">
            <w:pPr>
              <w:rPr>
                <w:rFonts w:ascii="Arial Narrow" w:hAnsi="Arial Narrow"/>
              </w:rPr>
            </w:pPr>
            <w:bookmarkStart w:id="0" w:name="_GoBack" w:colFirst="4" w:colLast="4"/>
          </w:p>
        </w:tc>
        <w:tc>
          <w:tcPr>
            <w:tcW w:w="35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58CA9F" w14:textId="77777777" w:rsidR="003A7090" w:rsidRPr="003A7090" w:rsidRDefault="003A7090" w:rsidP="003A7090">
            <w:pPr>
              <w:rPr>
                <w:rFonts w:ascii="Arial Narrow" w:hAnsi="Arial Narrow"/>
              </w:rPr>
            </w:pPr>
          </w:p>
        </w:tc>
        <w:tc>
          <w:tcPr>
            <w:tcW w:w="10183" w:type="dxa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vAlign w:val="center"/>
          </w:tcPr>
          <w:p w14:paraId="406211D9" w14:textId="5976553A" w:rsidR="003A7090" w:rsidRPr="003A7090" w:rsidRDefault="003A7090" w:rsidP="003A7090">
            <w:pPr>
              <w:rPr>
                <w:rFonts w:ascii="Arial Narrow" w:hAnsi="Arial Narrow"/>
              </w:rPr>
            </w:pPr>
            <w:r w:rsidRPr="003A7090">
              <w:rPr>
                <w:rFonts w:ascii="Arial Narrow" w:eastAsia="Times New Roman" w:hAnsi="Arial Narrow" w:cs="Calibri"/>
                <w:b/>
                <w:bCs/>
                <w:color w:val="000000"/>
              </w:rPr>
              <w:t>John Smith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5394BE" w14:textId="77777777" w:rsidR="003A7090" w:rsidRPr="003A7090" w:rsidRDefault="003A7090" w:rsidP="003A7090">
            <w:pPr>
              <w:rPr>
                <w:rFonts w:ascii="Arial Narrow" w:hAnsi="Arial Narrow"/>
              </w:rPr>
            </w:pPr>
          </w:p>
        </w:tc>
        <w:tc>
          <w:tcPr>
            <w:tcW w:w="2248" w:type="dxa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vAlign w:val="center"/>
          </w:tcPr>
          <w:p w14:paraId="5A7DE782" w14:textId="23FF53A6" w:rsidR="003A7090" w:rsidRPr="003A7090" w:rsidRDefault="003A7090" w:rsidP="003A7090">
            <w:pPr>
              <w:rPr>
                <w:rFonts w:ascii="Arial Narrow" w:hAnsi="Arial Narrow"/>
              </w:rPr>
            </w:pPr>
            <w:r w:rsidRPr="003A7090">
              <w:rPr>
                <w:rFonts w:ascii="Arial Narrow" w:eastAsia="Times New Roman" w:hAnsi="Arial Narrow" w:cs="Calibri"/>
                <w:b/>
                <w:bCs/>
                <w:color w:val="000000"/>
              </w:rPr>
              <w:t>mm/dd/</w:t>
            </w:r>
            <w:proofErr w:type="spellStart"/>
            <w:r w:rsidRPr="003A7090">
              <w:rPr>
                <w:rFonts w:ascii="Arial Narrow" w:eastAsia="Times New Roman" w:hAnsi="Arial Narrow" w:cs="Calibri"/>
                <w:b/>
                <w:bCs/>
                <w:color w:val="000000"/>
              </w:rPr>
              <w:t>yyyy</w:t>
            </w:r>
            <w:proofErr w:type="spellEnd"/>
          </w:p>
        </w:tc>
      </w:tr>
      <w:tr w:rsidR="003A7090" w:rsidRPr="003A7090" w14:paraId="55DBC1E2" w14:textId="77777777" w:rsidTr="00C5210A">
        <w:tc>
          <w:tcPr>
            <w:tcW w:w="2331" w:type="dxa"/>
            <w:vMerge/>
            <w:tcBorders>
              <w:top w:val="single" w:sz="4" w:space="0" w:color="BFBFBF" w:themeColor="background1" w:themeShade="BF"/>
              <w:left w:val="nil"/>
              <w:bottom w:val="nil"/>
              <w:right w:val="nil"/>
            </w:tcBorders>
          </w:tcPr>
          <w:p w14:paraId="4B1F4D2F" w14:textId="77777777" w:rsidR="003A7090" w:rsidRPr="003A7090" w:rsidRDefault="003A7090" w:rsidP="003A7090">
            <w:pPr>
              <w:rPr>
                <w:rFonts w:ascii="Arial Narrow" w:hAnsi="Arial Narrow"/>
              </w:rPr>
            </w:pPr>
          </w:p>
        </w:tc>
        <w:tc>
          <w:tcPr>
            <w:tcW w:w="356" w:type="dxa"/>
            <w:tcBorders>
              <w:top w:val="nil"/>
              <w:left w:val="nil"/>
              <w:bottom w:val="nil"/>
              <w:right w:val="nil"/>
            </w:tcBorders>
          </w:tcPr>
          <w:p w14:paraId="0AE0EA21" w14:textId="77777777" w:rsidR="003A7090" w:rsidRPr="003A7090" w:rsidRDefault="003A7090" w:rsidP="003A7090">
            <w:pPr>
              <w:rPr>
                <w:rFonts w:ascii="Arial Narrow" w:hAnsi="Arial Narrow"/>
              </w:rPr>
            </w:pPr>
          </w:p>
        </w:tc>
        <w:tc>
          <w:tcPr>
            <w:tcW w:w="10183" w:type="dxa"/>
            <w:tcBorders>
              <w:top w:val="single" w:sz="4" w:space="0" w:color="BFBFBF" w:themeColor="background1" w:themeShade="BF"/>
              <w:left w:val="nil"/>
              <w:bottom w:val="nil"/>
              <w:right w:val="nil"/>
            </w:tcBorders>
          </w:tcPr>
          <w:p w14:paraId="7182B699" w14:textId="2BB07D4B" w:rsidR="003A7090" w:rsidRPr="003A7090" w:rsidRDefault="003A7090" w:rsidP="003A7090">
            <w:pPr>
              <w:rPr>
                <w:rFonts w:ascii="Arial Narrow" w:hAnsi="Arial Narrow"/>
              </w:rPr>
            </w:pPr>
            <w:r w:rsidRPr="003A7090"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  <w:t>NAME OF OWNER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3EA3F7C7" w14:textId="77777777" w:rsidR="003A7090" w:rsidRPr="003A7090" w:rsidRDefault="003A7090" w:rsidP="003A7090">
            <w:pPr>
              <w:rPr>
                <w:rFonts w:ascii="Arial Narrow" w:hAnsi="Arial Narrow"/>
              </w:rPr>
            </w:pPr>
          </w:p>
        </w:tc>
        <w:tc>
          <w:tcPr>
            <w:tcW w:w="2248" w:type="dxa"/>
            <w:tcBorders>
              <w:top w:val="single" w:sz="4" w:space="0" w:color="BFBFBF" w:themeColor="background1" w:themeShade="BF"/>
              <w:left w:val="nil"/>
              <w:bottom w:val="nil"/>
              <w:right w:val="nil"/>
            </w:tcBorders>
          </w:tcPr>
          <w:p w14:paraId="33657239" w14:textId="1538D54F" w:rsidR="003A7090" w:rsidRPr="003A7090" w:rsidRDefault="003A7090" w:rsidP="003A7090">
            <w:pPr>
              <w:rPr>
                <w:rFonts w:ascii="Arial Narrow" w:hAnsi="Arial Narrow"/>
              </w:rPr>
            </w:pPr>
            <w:r w:rsidRPr="003A7090"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  <w:t>DATE</w:t>
            </w:r>
          </w:p>
        </w:tc>
      </w:tr>
      <w:tr w:rsidR="003A7090" w:rsidRPr="003A7090" w14:paraId="442519D1" w14:textId="77777777" w:rsidTr="00C5210A">
        <w:trPr>
          <w:trHeight w:val="359"/>
        </w:trPr>
        <w:tc>
          <w:tcPr>
            <w:tcW w:w="2331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6AA9D863" w14:textId="77777777" w:rsidR="003A7090" w:rsidRPr="003A7090" w:rsidRDefault="003A7090" w:rsidP="003A7090">
            <w:pPr>
              <w:rPr>
                <w:rFonts w:ascii="Arial Narrow" w:hAnsi="Arial Narrow"/>
              </w:rPr>
            </w:pPr>
          </w:p>
        </w:tc>
        <w:tc>
          <w:tcPr>
            <w:tcW w:w="35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DF2D47" w14:textId="77777777" w:rsidR="003A7090" w:rsidRPr="003A7090" w:rsidRDefault="003A7090" w:rsidP="003A7090">
            <w:pPr>
              <w:rPr>
                <w:rFonts w:ascii="Arial Narrow" w:hAnsi="Arial Narrow"/>
              </w:rPr>
            </w:pPr>
          </w:p>
        </w:tc>
        <w:tc>
          <w:tcPr>
            <w:tcW w:w="10183" w:type="dxa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vAlign w:val="center"/>
          </w:tcPr>
          <w:p w14:paraId="5CD8B211" w14:textId="2CC37D50" w:rsidR="003A7090" w:rsidRPr="003A7090" w:rsidRDefault="003A7090" w:rsidP="003A7090">
            <w:pPr>
              <w:rPr>
                <w:rFonts w:ascii="Arial Narrow" w:hAnsi="Arial Narrow"/>
              </w:rPr>
            </w:pPr>
            <w:r w:rsidRPr="003A7090">
              <w:rPr>
                <w:rFonts w:ascii="Arial Narrow" w:eastAsia="Times New Roman" w:hAnsi="Arial Narrow" w:cs="Calibri"/>
                <w:b/>
                <w:bCs/>
                <w:color w:val="000000"/>
              </w:rPr>
              <w:t xml:space="preserve">3511  Elsie Drive, </w:t>
            </w:r>
            <w:proofErr w:type="spellStart"/>
            <w:r w:rsidRPr="003A7090">
              <w:rPr>
                <w:rFonts w:ascii="Arial Narrow" w:eastAsia="Times New Roman" w:hAnsi="Arial Narrow" w:cs="Calibri"/>
                <w:b/>
                <w:bCs/>
                <w:color w:val="000000"/>
              </w:rPr>
              <w:t>Pukwana</w:t>
            </w:r>
            <w:proofErr w:type="spellEnd"/>
            <w:r w:rsidRPr="003A7090">
              <w:rPr>
                <w:rFonts w:ascii="Arial Narrow" w:eastAsia="Times New Roman" w:hAnsi="Arial Narrow" w:cs="Calibri"/>
                <w:b/>
                <w:bCs/>
                <w:color w:val="000000"/>
              </w:rPr>
              <w:t>, South Dakota   57370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3415A3" w14:textId="77777777" w:rsidR="003A7090" w:rsidRPr="003A7090" w:rsidRDefault="003A7090" w:rsidP="003A7090">
            <w:pPr>
              <w:rPr>
                <w:rFonts w:ascii="Arial Narrow" w:hAnsi="Arial Narrow"/>
              </w:rPr>
            </w:pPr>
          </w:p>
        </w:tc>
        <w:tc>
          <w:tcPr>
            <w:tcW w:w="2248" w:type="dxa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vAlign w:val="center"/>
          </w:tcPr>
          <w:p w14:paraId="692ED16C" w14:textId="405BEE8C" w:rsidR="003A7090" w:rsidRPr="003A7090" w:rsidRDefault="003A7090" w:rsidP="003A7090">
            <w:pPr>
              <w:rPr>
                <w:rFonts w:ascii="Arial Narrow" w:hAnsi="Arial Narrow"/>
              </w:rPr>
            </w:pPr>
            <w:r w:rsidRPr="003A7090">
              <w:rPr>
                <w:rFonts w:ascii="Arial Narrow" w:eastAsia="Times New Roman" w:hAnsi="Arial Narrow" w:cs="Calibri"/>
                <w:b/>
                <w:bCs/>
                <w:color w:val="000000"/>
              </w:rPr>
              <w:t>10</w:t>
            </w:r>
          </w:p>
        </w:tc>
      </w:tr>
      <w:tr w:rsidR="003A7090" w:rsidRPr="003A7090" w14:paraId="5571B2F5" w14:textId="77777777" w:rsidTr="00C5210A">
        <w:tc>
          <w:tcPr>
            <w:tcW w:w="2331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7E2E3032" w14:textId="77777777" w:rsidR="003A7090" w:rsidRPr="003A7090" w:rsidRDefault="003A7090" w:rsidP="00BD35EB">
            <w:pPr>
              <w:rPr>
                <w:rFonts w:ascii="Arial Narrow" w:hAnsi="Arial Narrow"/>
              </w:rPr>
            </w:pPr>
          </w:p>
        </w:tc>
        <w:tc>
          <w:tcPr>
            <w:tcW w:w="356" w:type="dxa"/>
            <w:tcBorders>
              <w:top w:val="nil"/>
              <w:left w:val="nil"/>
              <w:bottom w:val="nil"/>
              <w:right w:val="nil"/>
            </w:tcBorders>
          </w:tcPr>
          <w:p w14:paraId="4CFBED77" w14:textId="77777777" w:rsidR="003A7090" w:rsidRPr="003A7090" w:rsidRDefault="003A7090" w:rsidP="00BD35EB">
            <w:pPr>
              <w:rPr>
                <w:rFonts w:ascii="Arial Narrow" w:hAnsi="Arial Narrow"/>
              </w:rPr>
            </w:pPr>
          </w:p>
        </w:tc>
        <w:tc>
          <w:tcPr>
            <w:tcW w:w="10183" w:type="dxa"/>
            <w:tcBorders>
              <w:top w:val="single" w:sz="4" w:space="0" w:color="BFBFBF" w:themeColor="background1" w:themeShade="BF"/>
              <w:left w:val="nil"/>
              <w:bottom w:val="nil"/>
              <w:right w:val="nil"/>
            </w:tcBorders>
          </w:tcPr>
          <w:p w14:paraId="77D1DF72" w14:textId="77777777" w:rsidR="003A7090" w:rsidRPr="003A7090" w:rsidRDefault="003A7090" w:rsidP="00BD35EB">
            <w:pPr>
              <w:rPr>
                <w:rFonts w:ascii="Arial Narrow" w:hAnsi="Arial Narrow"/>
              </w:rPr>
            </w:pPr>
            <w:r w:rsidRPr="003A7090"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  <w:t>LOCATION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497603DC" w14:textId="77777777" w:rsidR="003A7090" w:rsidRPr="003A7090" w:rsidRDefault="003A7090" w:rsidP="00BD35EB">
            <w:pPr>
              <w:rPr>
                <w:rFonts w:ascii="Arial Narrow" w:hAnsi="Arial Narrow"/>
              </w:rPr>
            </w:pPr>
          </w:p>
        </w:tc>
        <w:tc>
          <w:tcPr>
            <w:tcW w:w="2248" w:type="dxa"/>
            <w:tcBorders>
              <w:top w:val="single" w:sz="4" w:space="0" w:color="BFBFBF" w:themeColor="background1" w:themeShade="BF"/>
              <w:left w:val="nil"/>
              <w:bottom w:val="nil"/>
              <w:right w:val="nil"/>
            </w:tcBorders>
          </w:tcPr>
          <w:p w14:paraId="4F7EFB0B" w14:textId="77777777" w:rsidR="003A7090" w:rsidRPr="003A7090" w:rsidRDefault="003A7090" w:rsidP="00BD35EB">
            <w:pPr>
              <w:rPr>
                <w:rFonts w:ascii="Arial Narrow" w:hAnsi="Arial Narrow"/>
              </w:rPr>
            </w:pPr>
            <w:r w:rsidRPr="003A7090"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  <w:t>PAGE</w:t>
            </w:r>
          </w:p>
        </w:tc>
      </w:tr>
      <w:bookmarkEnd w:id="0"/>
      <w:tr w:rsidR="003A7090" w:rsidRPr="003A7090" w14:paraId="7999B7CF" w14:textId="77777777" w:rsidTr="00B76607">
        <w:tc>
          <w:tcPr>
            <w:tcW w:w="15388" w:type="dxa"/>
            <w:gridSpan w:val="5"/>
            <w:tcBorders>
              <w:top w:val="nil"/>
            </w:tcBorders>
            <w:shd w:val="clear" w:color="auto" w:fill="7F7F7F" w:themeFill="text1" w:themeFillTint="80"/>
          </w:tcPr>
          <w:p w14:paraId="0B5FE9D1" w14:textId="05EB324E" w:rsidR="003A7090" w:rsidRPr="003A7090" w:rsidRDefault="003A7090" w:rsidP="003A7090">
            <w:pPr>
              <w:rPr>
                <w:rFonts w:ascii="Arial Narrow" w:hAnsi="Arial Narrow"/>
                <w:sz w:val="4"/>
                <w:szCs w:val="4"/>
              </w:rPr>
            </w:pPr>
          </w:p>
        </w:tc>
      </w:tr>
    </w:tbl>
    <w:tbl>
      <w:tblPr>
        <w:tblW w:w="15385" w:type="dxa"/>
        <w:tblLook w:val="04A0" w:firstRow="1" w:lastRow="0" w:firstColumn="1" w:lastColumn="0" w:noHBand="0" w:noVBand="1"/>
      </w:tblPr>
      <w:tblGrid>
        <w:gridCol w:w="895"/>
        <w:gridCol w:w="3405"/>
        <w:gridCol w:w="1120"/>
        <w:gridCol w:w="1120"/>
        <w:gridCol w:w="1120"/>
        <w:gridCol w:w="864"/>
        <w:gridCol w:w="2271"/>
        <w:gridCol w:w="4590"/>
      </w:tblGrid>
      <w:tr w:rsidR="003A7090" w:rsidRPr="003A7090" w14:paraId="4CDB6948" w14:textId="77777777" w:rsidTr="00B76607">
        <w:trPr>
          <w:trHeight w:val="408"/>
        </w:trPr>
        <w:tc>
          <w:tcPr>
            <w:tcW w:w="895" w:type="dxa"/>
            <w:vMerge w:val="restar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center"/>
            <w:hideMark/>
          </w:tcPr>
          <w:p w14:paraId="06AF0C6E" w14:textId="77777777" w:rsidR="003A7090" w:rsidRPr="003A7090" w:rsidRDefault="003A7090" w:rsidP="003A709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3A709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Task No.</w:t>
            </w:r>
          </w:p>
        </w:tc>
        <w:tc>
          <w:tcPr>
            <w:tcW w:w="3405" w:type="dxa"/>
            <w:vMerge w:val="restar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center"/>
            <w:hideMark/>
          </w:tcPr>
          <w:p w14:paraId="047C84EC" w14:textId="77777777" w:rsidR="003A7090" w:rsidRPr="003A7090" w:rsidRDefault="003A7090" w:rsidP="003A709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3A709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Task Name</w:t>
            </w:r>
          </w:p>
        </w:tc>
        <w:tc>
          <w:tcPr>
            <w:tcW w:w="1120" w:type="dxa"/>
            <w:vMerge w:val="restar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center"/>
            <w:hideMark/>
          </w:tcPr>
          <w:p w14:paraId="3804049D" w14:textId="77777777" w:rsidR="003A7090" w:rsidRPr="003A7090" w:rsidRDefault="003A7090" w:rsidP="003A709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3A709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Start Date</w:t>
            </w:r>
          </w:p>
        </w:tc>
        <w:tc>
          <w:tcPr>
            <w:tcW w:w="1120" w:type="dxa"/>
            <w:vMerge w:val="restar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center"/>
            <w:hideMark/>
          </w:tcPr>
          <w:p w14:paraId="0D31BB54" w14:textId="77777777" w:rsidR="003A7090" w:rsidRPr="003A7090" w:rsidRDefault="003A7090" w:rsidP="003A709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3A709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End Date</w:t>
            </w:r>
          </w:p>
        </w:tc>
        <w:tc>
          <w:tcPr>
            <w:tcW w:w="1120" w:type="dxa"/>
            <w:vMerge w:val="restar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D9D9D9"/>
            <w:vAlign w:val="center"/>
            <w:hideMark/>
          </w:tcPr>
          <w:p w14:paraId="47EC3326" w14:textId="77777777" w:rsidR="003A7090" w:rsidRPr="003A7090" w:rsidRDefault="003A7090" w:rsidP="003A709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3A709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Actual Completion Date</w:t>
            </w:r>
          </w:p>
        </w:tc>
        <w:tc>
          <w:tcPr>
            <w:tcW w:w="864" w:type="dxa"/>
            <w:vMerge w:val="restar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D9D9D9"/>
            <w:vAlign w:val="center"/>
            <w:hideMark/>
          </w:tcPr>
          <w:p w14:paraId="4B730408" w14:textId="77777777" w:rsidR="003A7090" w:rsidRPr="003A7090" w:rsidRDefault="003A7090" w:rsidP="003A709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3A709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Variance (In Days)</w:t>
            </w:r>
          </w:p>
        </w:tc>
        <w:tc>
          <w:tcPr>
            <w:tcW w:w="2271" w:type="dxa"/>
            <w:vMerge w:val="restar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center"/>
            <w:hideMark/>
          </w:tcPr>
          <w:p w14:paraId="166E8ED6" w14:textId="77777777" w:rsidR="003A7090" w:rsidRPr="003A7090" w:rsidRDefault="003A7090" w:rsidP="003A709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3A709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Resource</w:t>
            </w:r>
          </w:p>
        </w:tc>
        <w:tc>
          <w:tcPr>
            <w:tcW w:w="4590" w:type="dxa"/>
            <w:vMerge w:val="restar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center"/>
            <w:hideMark/>
          </w:tcPr>
          <w:p w14:paraId="2A6A58BF" w14:textId="77777777" w:rsidR="003A7090" w:rsidRPr="003A7090" w:rsidRDefault="003A7090" w:rsidP="003A709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3A709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Remarks</w:t>
            </w:r>
          </w:p>
        </w:tc>
      </w:tr>
      <w:tr w:rsidR="003A7090" w:rsidRPr="003A7090" w14:paraId="611B3AF8" w14:textId="77777777" w:rsidTr="00B76607">
        <w:trPr>
          <w:trHeight w:val="408"/>
        </w:trPr>
        <w:tc>
          <w:tcPr>
            <w:tcW w:w="895" w:type="dxa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1862DD74" w14:textId="77777777" w:rsidR="003A7090" w:rsidRPr="003A7090" w:rsidRDefault="003A7090" w:rsidP="003A709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3405" w:type="dxa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23D66D01" w14:textId="77777777" w:rsidR="003A7090" w:rsidRPr="003A7090" w:rsidRDefault="003A7090" w:rsidP="003A709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1120" w:type="dxa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74208C3D" w14:textId="77777777" w:rsidR="003A7090" w:rsidRPr="003A7090" w:rsidRDefault="003A7090" w:rsidP="003A709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1120" w:type="dxa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1FB0E7F0" w14:textId="77777777" w:rsidR="003A7090" w:rsidRPr="003A7090" w:rsidRDefault="003A7090" w:rsidP="003A709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1120" w:type="dxa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60BEABB1" w14:textId="77777777" w:rsidR="003A7090" w:rsidRPr="003A7090" w:rsidRDefault="003A7090" w:rsidP="003A709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864" w:type="dxa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0DCD8669" w14:textId="77777777" w:rsidR="003A7090" w:rsidRPr="003A7090" w:rsidRDefault="003A7090" w:rsidP="003A709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2271" w:type="dxa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20AA2D35" w14:textId="77777777" w:rsidR="003A7090" w:rsidRPr="003A7090" w:rsidRDefault="003A7090" w:rsidP="003A709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90" w:type="dxa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3B951389" w14:textId="77777777" w:rsidR="003A7090" w:rsidRPr="003A7090" w:rsidRDefault="003A7090" w:rsidP="003A709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</w:tr>
      <w:tr w:rsidR="003A7090" w:rsidRPr="003A7090" w14:paraId="1812CA7B" w14:textId="77777777" w:rsidTr="00B76607">
        <w:trPr>
          <w:trHeight w:val="259"/>
        </w:trPr>
        <w:tc>
          <w:tcPr>
            <w:tcW w:w="89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CB231E1" w14:textId="77777777" w:rsidR="003A7090" w:rsidRPr="003A7090" w:rsidRDefault="003A7090" w:rsidP="003A709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3A709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56</w:t>
            </w:r>
          </w:p>
        </w:tc>
        <w:tc>
          <w:tcPr>
            <w:tcW w:w="3405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B307343" w14:textId="77777777" w:rsidR="003A7090" w:rsidRPr="003A7090" w:rsidRDefault="003A7090" w:rsidP="003A709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3A709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 xml:space="preserve">   Blow-In  insulation</w:t>
            </w:r>
          </w:p>
        </w:tc>
        <w:tc>
          <w:tcPr>
            <w:tcW w:w="112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CC281D1" w14:textId="77777777" w:rsidR="003A7090" w:rsidRPr="003A7090" w:rsidRDefault="003A7090" w:rsidP="003A709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3A709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07/05/2020</w:t>
            </w:r>
          </w:p>
        </w:tc>
        <w:tc>
          <w:tcPr>
            <w:tcW w:w="112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CFB1CC6" w14:textId="77777777" w:rsidR="003A7090" w:rsidRPr="003A7090" w:rsidRDefault="003A7090" w:rsidP="003A709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3A709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07/06/2020</w:t>
            </w:r>
          </w:p>
        </w:tc>
        <w:tc>
          <w:tcPr>
            <w:tcW w:w="112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388B9659" w14:textId="77777777" w:rsidR="003A7090" w:rsidRPr="003A7090" w:rsidRDefault="003A7090" w:rsidP="003A709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3A709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07/06/2020</w:t>
            </w:r>
          </w:p>
        </w:tc>
        <w:tc>
          <w:tcPr>
            <w:tcW w:w="864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5E139392" w14:textId="3824B241" w:rsidR="003A7090" w:rsidRPr="003A7090" w:rsidRDefault="003A7090" w:rsidP="003A709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sz w:val="20"/>
                <w:szCs w:val="20"/>
              </w:rPr>
            </w:pPr>
            <w:r w:rsidRPr="003A7090">
              <w:rPr>
                <w:rFonts w:ascii="Arial Narrow" w:eastAsia="Times New Roman" w:hAnsi="Arial Narrow" w:cs="Calibri"/>
                <w:sz w:val="20"/>
                <w:szCs w:val="20"/>
              </w:rPr>
              <w:t>0</w:t>
            </w:r>
          </w:p>
        </w:tc>
        <w:tc>
          <w:tcPr>
            <w:tcW w:w="2271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30112D91" w14:textId="77777777" w:rsidR="003A7090" w:rsidRPr="003A7090" w:rsidRDefault="003A7090" w:rsidP="003A709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3A709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Installation Team</w:t>
            </w:r>
          </w:p>
        </w:tc>
        <w:tc>
          <w:tcPr>
            <w:tcW w:w="459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1E0DF23D" w14:textId="23E816BD" w:rsidR="003A7090" w:rsidRPr="003A7090" w:rsidRDefault="003A7090" w:rsidP="003A709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</w:tr>
      <w:tr w:rsidR="003A7090" w:rsidRPr="003A7090" w14:paraId="70D6A91A" w14:textId="77777777" w:rsidTr="00B76607">
        <w:trPr>
          <w:trHeight w:val="259"/>
        </w:trPr>
        <w:tc>
          <w:tcPr>
            <w:tcW w:w="89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3EE8CA1" w14:textId="77777777" w:rsidR="003A7090" w:rsidRPr="003A7090" w:rsidRDefault="003A7090" w:rsidP="003A709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3A709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57</w:t>
            </w:r>
          </w:p>
        </w:tc>
        <w:tc>
          <w:tcPr>
            <w:tcW w:w="3405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195BBF5" w14:textId="77777777" w:rsidR="003A7090" w:rsidRPr="003A7090" w:rsidRDefault="003A7090" w:rsidP="003A709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3A709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 xml:space="preserve">   Drywall nailing inspection</w:t>
            </w:r>
          </w:p>
        </w:tc>
        <w:tc>
          <w:tcPr>
            <w:tcW w:w="112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85853B6" w14:textId="77777777" w:rsidR="003A7090" w:rsidRPr="003A7090" w:rsidRDefault="003A7090" w:rsidP="003A709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3A709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07/07/2020</w:t>
            </w:r>
          </w:p>
        </w:tc>
        <w:tc>
          <w:tcPr>
            <w:tcW w:w="112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F903F51" w14:textId="77777777" w:rsidR="003A7090" w:rsidRPr="003A7090" w:rsidRDefault="003A7090" w:rsidP="003A709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3A709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07/07/2020</w:t>
            </w:r>
          </w:p>
        </w:tc>
        <w:tc>
          <w:tcPr>
            <w:tcW w:w="112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4BD9C3DE" w14:textId="77777777" w:rsidR="003A7090" w:rsidRPr="003A7090" w:rsidRDefault="003A7090" w:rsidP="003A709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3A709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07/08/2020</w:t>
            </w:r>
          </w:p>
        </w:tc>
        <w:tc>
          <w:tcPr>
            <w:tcW w:w="864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7C3BF363" w14:textId="77777777" w:rsidR="003A7090" w:rsidRPr="003A7090" w:rsidRDefault="003A7090" w:rsidP="003A709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FF0000"/>
                <w:sz w:val="20"/>
                <w:szCs w:val="20"/>
              </w:rPr>
            </w:pPr>
            <w:r w:rsidRPr="003A7090">
              <w:rPr>
                <w:rFonts w:ascii="Arial Narrow" w:eastAsia="Times New Roman" w:hAnsi="Arial Narrow" w:cs="Calibri"/>
                <w:color w:val="FF0000"/>
                <w:sz w:val="20"/>
                <w:szCs w:val="20"/>
              </w:rPr>
              <w:t>(1)</w:t>
            </w:r>
          </w:p>
        </w:tc>
        <w:tc>
          <w:tcPr>
            <w:tcW w:w="2271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22F511B5" w14:textId="77777777" w:rsidR="003A7090" w:rsidRPr="003A7090" w:rsidRDefault="003A7090" w:rsidP="003A709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3A709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Quality Control Team</w:t>
            </w:r>
          </w:p>
        </w:tc>
        <w:tc>
          <w:tcPr>
            <w:tcW w:w="459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2EB5003B" w14:textId="77777777" w:rsidR="003A7090" w:rsidRPr="003A7090" w:rsidRDefault="003A7090" w:rsidP="003A709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3A709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Delay in inspection notification</w:t>
            </w:r>
          </w:p>
        </w:tc>
      </w:tr>
      <w:tr w:rsidR="003A7090" w:rsidRPr="003A7090" w14:paraId="3C97BADA" w14:textId="77777777" w:rsidTr="00B76607">
        <w:trPr>
          <w:trHeight w:val="259"/>
        </w:trPr>
        <w:tc>
          <w:tcPr>
            <w:tcW w:w="89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827F897" w14:textId="7B38C8BD" w:rsidR="003A7090" w:rsidRPr="003A7090" w:rsidRDefault="003A7090" w:rsidP="003A709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3A709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58</w:t>
            </w:r>
          </w:p>
        </w:tc>
        <w:tc>
          <w:tcPr>
            <w:tcW w:w="3405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07872C7" w14:textId="3A665EDF" w:rsidR="003A7090" w:rsidRPr="003A7090" w:rsidRDefault="003A7090" w:rsidP="003A709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3A709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 xml:space="preserve">   Order finish package</w:t>
            </w:r>
          </w:p>
        </w:tc>
        <w:tc>
          <w:tcPr>
            <w:tcW w:w="112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7D7FF6E" w14:textId="04525294" w:rsidR="003A7090" w:rsidRPr="003A7090" w:rsidRDefault="003A7090" w:rsidP="003A709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3A709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07/07/2020</w:t>
            </w:r>
          </w:p>
        </w:tc>
        <w:tc>
          <w:tcPr>
            <w:tcW w:w="112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46EEF36" w14:textId="6536A8C4" w:rsidR="003A7090" w:rsidRPr="003A7090" w:rsidRDefault="003A7090" w:rsidP="003A709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3A709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07/07/2020</w:t>
            </w:r>
          </w:p>
        </w:tc>
        <w:tc>
          <w:tcPr>
            <w:tcW w:w="112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EDBBE33" w14:textId="7CF55F76" w:rsidR="003A7090" w:rsidRPr="003A7090" w:rsidRDefault="003A7090" w:rsidP="003A709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3A709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07/07/2020</w:t>
            </w:r>
          </w:p>
        </w:tc>
        <w:tc>
          <w:tcPr>
            <w:tcW w:w="864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5F1C88F9" w14:textId="72D728B9" w:rsidR="003A7090" w:rsidRPr="003A7090" w:rsidRDefault="003A7090" w:rsidP="003A709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sz w:val="20"/>
                <w:szCs w:val="20"/>
              </w:rPr>
            </w:pPr>
            <w:r w:rsidRPr="003A7090">
              <w:rPr>
                <w:rFonts w:ascii="Arial Narrow" w:eastAsia="Times New Roman" w:hAnsi="Arial Narrow" w:cs="Calibri"/>
                <w:sz w:val="20"/>
                <w:szCs w:val="20"/>
              </w:rPr>
              <w:t>0</w:t>
            </w:r>
          </w:p>
        </w:tc>
        <w:tc>
          <w:tcPr>
            <w:tcW w:w="2271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64BFA3E7" w14:textId="254AAD1F" w:rsidR="003A7090" w:rsidRPr="003A7090" w:rsidRDefault="003A7090" w:rsidP="003A709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3A709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Purchasing Team</w:t>
            </w:r>
          </w:p>
        </w:tc>
        <w:tc>
          <w:tcPr>
            <w:tcW w:w="459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26FFC0E4" w14:textId="3CE04B37" w:rsidR="003A7090" w:rsidRPr="003A7090" w:rsidRDefault="003A7090" w:rsidP="003A709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3A709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 </w:t>
            </w:r>
          </w:p>
        </w:tc>
      </w:tr>
      <w:tr w:rsidR="003A7090" w:rsidRPr="003A7090" w14:paraId="5346E317" w14:textId="77777777" w:rsidTr="00B76607">
        <w:trPr>
          <w:trHeight w:val="259"/>
        </w:trPr>
        <w:tc>
          <w:tcPr>
            <w:tcW w:w="89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DFADA48" w14:textId="6182DC72" w:rsidR="003A7090" w:rsidRPr="003A7090" w:rsidRDefault="003A7090" w:rsidP="003A709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3A709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59</w:t>
            </w:r>
          </w:p>
        </w:tc>
        <w:tc>
          <w:tcPr>
            <w:tcW w:w="3405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B94D447" w14:textId="03B2455D" w:rsidR="003A7090" w:rsidRPr="003A7090" w:rsidRDefault="003A7090" w:rsidP="003A709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3A709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 xml:space="preserve">   Tape and texture drywall</w:t>
            </w:r>
          </w:p>
        </w:tc>
        <w:tc>
          <w:tcPr>
            <w:tcW w:w="112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7A04C48" w14:textId="691BC617" w:rsidR="003A7090" w:rsidRPr="003A7090" w:rsidRDefault="003A7090" w:rsidP="003A709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3A709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07/07/2020</w:t>
            </w:r>
          </w:p>
        </w:tc>
        <w:tc>
          <w:tcPr>
            <w:tcW w:w="112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B9B519B" w14:textId="698B613B" w:rsidR="003A7090" w:rsidRPr="003A7090" w:rsidRDefault="003A7090" w:rsidP="003A709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3A709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07/14/2020</w:t>
            </w:r>
          </w:p>
        </w:tc>
        <w:tc>
          <w:tcPr>
            <w:tcW w:w="112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0966CEA" w14:textId="231DFE76" w:rsidR="003A7090" w:rsidRPr="003A7090" w:rsidRDefault="003A7090" w:rsidP="003A709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3A709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07/13/2020</w:t>
            </w:r>
          </w:p>
        </w:tc>
        <w:tc>
          <w:tcPr>
            <w:tcW w:w="864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05DD4366" w14:textId="43423B7D" w:rsidR="003A7090" w:rsidRPr="003A7090" w:rsidRDefault="003A7090" w:rsidP="003A709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sz w:val="20"/>
                <w:szCs w:val="20"/>
              </w:rPr>
            </w:pPr>
            <w:r w:rsidRPr="003A7090">
              <w:rPr>
                <w:rFonts w:ascii="Arial Narrow" w:eastAsia="Times New Roman" w:hAnsi="Arial Narrow" w:cs="Calibri"/>
                <w:sz w:val="20"/>
                <w:szCs w:val="20"/>
              </w:rPr>
              <w:t>1</w:t>
            </w:r>
          </w:p>
        </w:tc>
        <w:tc>
          <w:tcPr>
            <w:tcW w:w="2271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146F533C" w14:textId="30E1A838" w:rsidR="003A7090" w:rsidRPr="003A7090" w:rsidRDefault="003A7090" w:rsidP="003A709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3A709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Installation Team</w:t>
            </w:r>
          </w:p>
        </w:tc>
        <w:tc>
          <w:tcPr>
            <w:tcW w:w="459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0DD8DA99" w14:textId="5BFF3EC3" w:rsidR="003A7090" w:rsidRPr="003A7090" w:rsidRDefault="003A7090" w:rsidP="003A709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3A709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 </w:t>
            </w:r>
          </w:p>
        </w:tc>
      </w:tr>
      <w:tr w:rsidR="003A7090" w:rsidRPr="003A7090" w14:paraId="2DE48EB0" w14:textId="77777777" w:rsidTr="00B76607">
        <w:trPr>
          <w:trHeight w:val="259"/>
        </w:trPr>
        <w:tc>
          <w:tcPr>
            <w:tcW w:w="89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146AF5A" w14:textId="3442D3F9" w:rsidR="003A7090" w:rsidRPr="003A7090" w:rsidRDefault="003A7090" w:rsidP="003A709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3A709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60</w:t>
            </w:r>
          </w:p>
        </w:tc>
        <w:tc>
          <w:tcPr>
            <w:tcW w:w="3405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FC1DB12" w14:textId="6A17B78C" w:rsidR="003A7090" w:rsidRPr="003A7090" w:rsidRDefault="003A7090" w:rsidP="003A709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3A709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 xml:space="preserve">   Deliver finish package</w:t>
            </w:r>
          </w:p>
        </w:tc>
        <w:tc>
          <w:tcPr>
            <w:tcW w:w="112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AFE3767" w14:textId="2AE9679A" w:rsidR="003A7090" w:rsidRPr="003A7090" w:rsidRDefault="003A7090" w:rsidP="003A709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3A709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07/14/2020</w:t>
            </w:r>
          </w:p>
        </w:tc>
        <w:tc>
          <w:tcPr>
            <w:tcW w:w="112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5A0398A" w14:textId="57384E71" w:rsidR="003A7090" w:rsidRPr="003A7090" w:rsidRDefault="003A7090" w:rsidP="003A709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3A709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07/14/2020</w:t>
            </w:r>
          </w:p>
        </w:tc>
        <w:tc>
          <w:tcPr>
            <w:tcW w:w="112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ECC5C25" w14:textId="26263A8A" w:rsidR="003A7090" w:rsidRPr="003A7090" w:rsidRDefault="003A7090" w:rsidP="003A709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3A709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07/14/2020</w:t>
            </w:r>
          </w:p>
        </w:tc>
        <w:tc>
          <w:tcPr>
            <w:tcW w:w="864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20F7B868" w14:textId="5EF11508" w:rsidR="003A7090" w:rsidRPr="003A7090" w:rsidRDefault="003A7090" w:rsidP="003A709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sz w:val="20"/>
                <w:szCs w:val="20"/>
              </w:rPr>
            </w:pPr>
            <w:r w:rsidRPr="003A7090">
              <w:rPr>
                <w:rFonts w:ascii="Arial Narrow" w:eastAsia="Times New Roman" w:hAnsi="Arial Narrow" w:cs="Calibri"/>
                <w:sz w:val="20"/>
                <w:szCs w:val="20"/>
              </w:rPr>
              <w:t>0</w:t>
            </w:r>
          </w:p>
        </w:tc>
        <w:tc>
          <w:tcPr>
            <w:tcW w:w="2271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5A6A33C3" w14:textId="622BC38B" w:rsidR="003A7090" w:rsidRPr="003A7090" w:rsidRDefault="003A7090" w:rsidP="003A709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3A709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Supplier</w:t>
            </w:r>
          </w:p>
        </w:tc>
        <w:tc>
          <w:tcPr>
            <w:tcW w:w="459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3750B2B5" w14:textId="43F990E0" w:rsidR="003A7090" w:rsidRPr="003A7090" w:rsidRDefault="003A7090" w:rsidP="003A709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3A709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 </w:t>
            </w:r>
          </w:p>
        </w:tc>
      </w:tr>
      <w:tr w:rsidR="003A7090" w:rsidRPr="003A7090" w14:paraId="0420A070" w14:textId="77777777" w:rsidTr="00B76607">
        <w:trPr>
          <w:trHeight w:val="259"/>
        </w:trPr>
        <w:tc>
          <w:tcPr>
            <w:tcW w:w="89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A9FE7BF" w14:textId="72B796B1" w:rsidR="003A7090" w:rsidRPr="003A7090" w:rsidRDefault="003A7090" w:rsidP="003A709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3A709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61</w:t>
            </w:r>
          </w:p>
        </w:tc>
        <w:tc>
          <w:tcPr>
            <w:tcW w:w="3405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38A5039" w14:textId="5837B1FF" w:rsidR="003A7090" w:rsidRPr="003A7090" w:rsidRDefault="003A7090" w:rsidP="003A709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3A709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 xml:space="preserve">   Finish carpentry</w:t>
            </w:r>
          </w:p>
        </w:tc>
        <w:tc>
          <w:tcPr>
            <w:tcW w:w="112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C345945" w14:textId="6BB46E8F" w:rsidR="003A7090" w:rsidRPr="003A7090" w:rsidRDefault="003A7090" w:rsidP="003A709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3A709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07/15/2020</w:t>
            </w:r>
          </w:p>
        </w:tc>
        <w:tc>
          <w:tcPr>
            <w:tcW w:w="112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F519F9B" w14:textId="04024583" w:rsidR="003A7090" w:rsidRPr="003A7090" w:rsidRDefault="003A7090" w:rsidP="003A709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3A709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07/20/2020</w:t>
            </w:r>
          </w:p>
        </w:tc>
        <w:tc>
          <w:tcPr>
            <w:tcW w:w="112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964DABE" w14:textId="663152E2" w:rsidR="003A7090" w:rsidRPr="003A7090" w:rsidRDefault="003A7090" w:rsidP="003A709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3A709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07/20/2020</w:t>
            </w:r>
          </w:p>
        </w:tc>
        <w:tc>
          <w:tcPr>
            <w:tcW w:w="864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5D289844" w14:textId="61C0BFF3" w:rsidR="003A7090" w:rsidRPr="003A7090" w:rsidRDefault="003A7090" w:rsidP="003A709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sz w:val="20"/>
                <w:szCs w:val="20"/>
              </w:rPr>
            </w:pPr>
            <w:r w:rsidRPr="003A7090">
              <w:rPr>
                <w:rFonts w:ascii="Arial Narrow" w:eastAsia="Times New Roman" w:hAnsi="Arial Narrow" w:cs="Calibri"/>
                <w:sz w:val="20"/>
                <w:szCs w:val="20"/>
              </w:rPr>
              <w:t>0</w:t>
            </w:r>
          </w:p>
        </w:tc>
        <w:tc>
          <w:tcPr>
            <w:tcW w:w="2271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79666275" w14:textId="403D5936" w:rsidR="003A7090" w:rsidRPr="003A7090" w:rsidRDefault="003A7090" w:rsidP="003A709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3A709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Carpentry Team</w:t>
            </w:r>
          </w:p>
        </w:tc>
        <w:tc>
          <w:tcPr>
            <w:tcW w:w="459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67DC2913" w14:textId="0C944E07" w:rsidR="003A7090" w:rsidRPr="003A7090" w:rsidRDefault="003A7090" w:rsidP="003A709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3A709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 </w:t>
            </w:r>
          </w:p>
        </w:tc>
      </w:tr>
      <w:tr w:rsidR="003A7090" w:rsidRPr="003A7090" w14:paraId="0C3060FA" w14:textId="77777777" w:rsidTr="00B76607">
        <w:trPr>
          <w:trHeight w:val="259"/>
        </w:trPr>
        <w:tc>
          <w:tcPr>
            <w:tcW w:w="89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72EE366" w14:textId="370506B3" w:rsidR="003A7090" w:rsidRPr="003A7090" w:rsidRDefault="003A7090" w:rsidP="003A709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3A709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62</w:t>
            </w:r>
          </w:p>
        </w:tc>
        <w:tc>
          <w:tcPr>
            <w:tcW w:w="3405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CD6BA69" w14:textId="30821B1D" w:rsidR="003A7090" w:rsidRPr="003A7090" w:rsidRDefault="003A7090" w:rsidP="003A709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3A709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 xml:space="preserve">   Painting</w:t>
            </w:r>
          </w:p>
        </w:tc>
        <w:tc>
          <w:tcPr>
            <w:tcW w:w="112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4BA3FD0" w14:textId="0A5706B3" w:rsidR="003A7090" w:rsidRPr="003A7090" w:rsidRDefault="003A7090" w:rsidP="003A709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3A709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07/20/2020</w:t>
            </w:r>
          </w:p>
        </w:tc>
        <w:tc>
          <w:tcPr>
            <w:tcW w:w="112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82ED717" w14:textId="47A8A85D" w:rsidR="003A7090" w:rsidRPr="003A7090" w:rsidRDefault="003A7090" w:rsidP="003A709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3A709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07/25/2020</w:t>
            </w:r>
          </w:p>
        </w:tc>
        <w:tc>
          <w:tcPr>
            <w:tcW w:w="112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7FE86F6" w14:textId="2C4FDF7D" w:rsidR="003A7090" w:rsidRPr="003A7090" w:rsidRDefault="003A7090" w:rsidP="003A709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3A709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07/25/2020</w:t>
            </w:r>
          </w:p>
        </w:tc>
        <w:tc>
          <w:tcPr>
            <w:tcW w:w="864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2A8C8401" w14:textId="3A90CAA2" w:rsidR="003A7090" w:rsidRPr="003A7090" w:rsidRDefault="003A7090" w:rsidP="003A709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sz w:val="20"/>
                <w:szCs w:val="20"/>
              </w:rPr>
            </w:pPr>
            <w:r w:rsidRPr="003A7090">
              <w:rPr>
                <w:rFonts w:ascii="Arial Narrow" w:eastAsia="Times New Roman" w:hAnsi="Arial Narrow" w:cs="Calibri"/>
                <w:sz w:val="20"/>
                <w:szCs w:val="20"/>
              </w:rPr>
              <w:t>0</w:t>
            </w:r>
          </w:p>
        </w:tc>
        <w:tc>
          <w:tcPr>
            <w:tcW w:w="2271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6BB0DEC5" w14:textId="4585C946" w:rsidR="003A7090" w:rsidRPr="003A7090" w:rsidRDefault="003A7090" w:rsidP="003A709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3A709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Painting Team</w:t>
            </w:r>
          </w:p>
        </w:tc>
        <w:tc>
          <w:tcPr>
            <w:tcW w:w="459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7B5F258C" w14:textId="3887493D" w:rsidR="003A7090" w:rsidRPr="003A7090" w:rsidRDefault="003A7090" w:rsidP="003A709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3A709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 </w:t>
            </w:r>
          </w:p>
        </w:tc>
      </w:tr>
      <w:tr w:rsidR="003A7090" w:rsidRPr="003A7090" w14:paraId="2D21C9ED" w14:textId="77777777" w:rsidTr="00B76607">
        <w:trPr>
          <w:trHeight w:val="259"/>
        </w:trPr>
        <w:tc>
          <w:tcPr>
            <w:tcW w:w="89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6BF24F7" w14:textId="044C4844" w:rsidR="003A7090" w:rsidRPr="003A7090" w:rsidRDefault="003A7090" w:rsidP="003A709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3A709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63</w:t>
            </w:r>
          </w:p>
        </w:tc>
        <w:tc>
          <w:tcPr>
            <w:tcW w:w="3405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DF9F7DD" w14:textId="39117596" w:rsidR="003A7090" w:rsidRPr="003A7090" w:rsidRDefault="003A7090" w:rsidP="003A709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3A709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Phase 4 Exterior Finish</w:t>
            </w:r>
          </w:p>
        </w:tc>
        <w:tc>
          <w:tcPr>
            <w:tcW w:w="112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9A6B4DA" w14:textId="6DD8DFD2" w:rsidR="003A7090" w:rsidRPr="003A7090" w:rsidRDefault="003A7090" w:rsidP="003A709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3A709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06/21/2020</w:t>
            </w:r>
          </w:p>
        </w:tc>
        <w:tc>
          <w:tcPr>
            <w:tcW w:w="112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B74C152" w14:textId="340F5D72" w:rsidR="003A7090" w:rsidRPr="003A7090" w:rsidRDefault="003A7090" w:rsidP="003A709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3A709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07/19/2020</w:t>
            </w:r>
          </w:p>
        </w:tc>
        <w:tc>
          <w:tcPr>
            <w:tcW w:w="112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929547C" w14:textId="4C80B674" w:rsidR="003A7090" w:rsidRPr="003A7090" w:rsidRDefault="003A7090" w:rsidP="003A709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3A709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07/19/2020</w:t>
            </w:r>
          </w:p>
        </w:tc>
        <w:tc>
          <w:tcPr>
            <w:tcW w:w="864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319AEFE4" w14:textId="5FBA7E45" w:rsidR="003A7090" w:rsidRPr="003A7090" w:rsidRDefault="003A7090" w:rsidP="003A709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sz w:val="20"/>
                <w:szCs w:val="20"/>
              </w:rPr>
            </w:pPr>
            <w:r w:rsidRPr="003A7090">
              <w:rPr>
                <w:rFonts w:ascii="Arial Narrow" w:eastAsia="Times New Roman" w:hAnsi="Arial Narrow" w:cs="Calibri"/>
                <w:sz w:val="20"/>
                <w:szCs w:val="20"/>
              </w:rPr>
              <w:t>0</w:t>
            </w:r>
          </w:p>
        </w:tc>
        <w:tc>
          <w:tcPr>
            <w:tcW w:w="2271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1FF1C550" w14:textId="55D24788" w:rsidR="003A7090" w:rsidRPr="003A7090" w:rsidRDefault="003A7090" w:rsidP="003A709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3A709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459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192B4C7B" w14:textId="7F0F1800" w:rsidR="003A7090" w:rsidRPr="003A7090" w:rsidRDefault="003A7090" w:rsidP="003A709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3A709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 </w:t>
            </w:r>
          </w:p>
        </w:tc>
      </w:tr>
      <w:tr w:rsidR="003A7090" w:rsidRPr="003A7090" w14:paraId="3C5B362F" w14:textId="77777777" w:rsidTr="00B76607">
        <w:trPr>
          <w:trHeight w:val="259"/>
        </w:trPr>
        <w:tc>
          <w:tcPr>
            <w:tcW w:w="89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731DAFA" w14:textId="123A7A00" w:rsidR="003A7090" w:rsidRPr="003A7090" w:rsidRDefault="003A7090" w:rsidP="003A709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3A709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64</w:t>
            </w:r>
          </w:p>
        </w:tc>
        <w:tc>
          <w:tcPr>
            <w:tcW w:w="3405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EAA6D61" w14:textId="0118BD60" w:rsidR="003A7090" w:rsidRPr="003A7090" w:rsidRDefault="003A7090" w:rsidP="003A709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3A709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 xml:space="preserve">   Install house wrap</w:t>
            </w:r>
          </w:p>
        </w:tc>
        <w:tc>
          <w:tcPr>
            <w:tcW w:w="112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B3303CC" w14:textId="2D25CBA4" w:rsidR="003A7090" w:rsidRPr="003A7090" w:rsidRDefault="003A7090" w:rsidP="003A709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3A709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06/21/2020</w:t>
            </w:r>
          </w:p>
        </w:tc>
        <w:tc>
          <w:tcPr>
            <w:tcW w:w="112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F256F9E" w14:textId="1E021C29" w:rsidR="003A7090" w:rsidRPr="003A7090" w:rsidRDefault="003A7090" w:rsidP="003A709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3A709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05/22/2020</w:t>
            </w:r>
          </w:p>
        </w:tc>
        <w:tc>
          <w:tcPr>
            <w:tcW w:w="112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A37D751" w14:textId="51FF1E1B" w:rsidR="003A7090" w:rsidRPr="003A7090" w:rsidRDefault="003A7090" w:rsidP="003A709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3A709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05/27/2020</w:t>
            </w:r>
          </w:p>
        </w:tc>
        <w:tc>
          <w:tcPr>
            <w:tcW w:w="864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0B4C0CE1" w14:textId="4332E5C3" w:rsidR="003A7090" w:rsidRPr="003A7090" w:rsidRDefault="003A7090" w:rsidP="003A709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FF0000"/>
                <w:sz w:val="20"/>
                <w:szCs w:val="20"/>
              </w:rPr>
            </w:pPr>
            <w:r w:rsidRPr="003A7090">
              <w:rPr>
                <w:rFonts w:ascii="Arial Narrow" w:eastAsia="Times New Roman" w:hAnsi="Arial Narrow" w:cs="Calibri"/>
                <w:color w:val="FF0000"/>
                <w:sz w:val="20"/>
                <w:szCs w:val="20"/>
              </w:rPr>
              <w:t>(5)</w:t>
            </w:r>
          </w:p>
        </w:tc>
        <w:tc>
          <w:tcPr>
            <w:tcW w:w="2271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7F96CE07" w14:textId="12A533DF" w:rsidR="003A7090" w:rsidRPr="003A7090" w:rsidRDefault="003A7090" w:rsidP="003A709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3A709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Installation Team</w:t>
            </w:r>
          </w:p>
        </w:tc>
        <w:tc>
          <w:tcPr>
            <w:tcW w:w="459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576AEEE2" w14:textId="66C3B72B" w:rsidR="003A7090" w:rsidRPr="003A7090" w:rsidRDefault="003A7090" w:rsidP="003A709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3A709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Material not available on site</w:t>
            </w:r>
          </w:p>
        </w:tc>
      </w:tr>
      <w:tr w:rsidR="003A7090" w:rsidRPr="003A7090" w14:paraId="3CD133C5" w14:textId="77777777" w:rsidTr="00B76607">
        <w:trPr>
          <w:trHeight w:val="259"/>
        </w:trPr>
        <w:tc>
          <w:tcPr>
            <w:tcW w:w="89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D59F84A" w14:textId="40BBD493" w:rsidR="003A7090" w:rsidRPr="003A7090" w:rsidRDefault="003A7090" w:rsidP="003A709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3A709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65</w:t>
            </w:r>
          </w:p>
        </w:tc>
        <w:tc>
          <w:tcPr>
            <w:tcW w:w="3405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F971B3B" w14:textId="7D56DF8F" w:rsidR="003A7090" w:rsidRPr="003A7090" w:rsidRDefault="003A7090" w:rsidP="003A709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3A709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 xml:space="preserve">   Roofing</w:t>
            </w:r>
          </w:p>
        </w:tc>
        <w:tc>
          <w:tcPr>
            <w:tcW w:w="112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2FC7316" w14:textId="08CB6338" w:rsidR="003A7090" w:rsidRPr="003A7090" w:rsidRDefault="003A7090" w:rsidP="003A709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3A709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06/22/2020</w:t>
            </w:r>
          </w:p>
        </w:tc>
        <w:tc>
          <w:tcPr>
            <w:tcW w:w="112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9D7E5DD" w14:textId="7DAA0EF7" w:rsidR="003A7090" w:rsidRPr="003A7090" w:rsidRDefault="003A7090" w:rsidP="003A709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3A709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06/27/2020</w:t>
            </w:r>
          </w:p>
        </w:tc>
        <w:tc>
          <w:tcPr>
            <w:tcW w:w="112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A9A2514" w14:textId="000D1FB5" w:rsidR="003A7090" w:rsidRPr="003A7090" w:rsidRDefault="003A7090" w:rsidP="003A709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3A709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06/23/2020</w:t>
            </w:r>
          </w:p>
        </w:tc>
        <w:tc>
          <w:tcPr>
            <w:tcW w:w="864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768D4947" w14:textId="108AF99B" w:rsidR="003A7090" w:rsidRPr="003A7090" w:rsidRDefault="003A7090" w:rsidP="003A709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sz w:val="20"/>
                <w:szCs w:val="20"/>
              </w:rPr>
            </w:pPr>
            <w:r w:rsidRPr="003A7090">
              <w:rPr>
                <w:rFonts w:ascii="Arial Narrow" w:eastAsia="Times New Roman" w:hAnsi="Arial Narrow" w:cs="Calibri"/>
                <w:sz w:val="20"/>
                <w:szCs w:val="20"/>
              </w:rPr>
              <w:t>4</w:t>
            </w:r>
          </w:p>
        </w:tc>
        <w:tc>
          <w:tcPr>
            <w:tcW w:w="2271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254120E8" w14:textId="3BC2361C" w:rsidR="003A7090" w:rsidRPr="003A7090" w:rsidRDefault="003A7090" w:rsidP="003A709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3A709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Installation Team</w:t>
            </w:r>
          </w:p>
        </w:tc>
        <w:tc>
          <w:tcPr>
            <w:tcW w:w="459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4E981E5A" w14:textId="24A2A28A" w:rsidR="003A7090" w:rsidRPr="003A7090" w:rsidRDefault="003A7090" w:rsidP="003A709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3A709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 </w:t>
            </w:r>
          </w:p>
        </w:tc>
      </w:tr>
      <w:tr w:rsidR="003A7090" w:rsidRPr="003A7090" w14:paraId="0B1E73C5" w14:textId="77777777" w:rsidTr="00B76607">
        <w:trPr>
          <w:trHeight w:val="259"/>
        </w:trPr>
        <w:tc>
          <w:tcPr>
            <w:tcW w:w="89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5E978FF" w14:textId="2A4C013E" w:rsidR="003A7090" w:rsidRPr="003A7090" w:rsidRDefault="003A7090" w:rsidP="003A709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3A709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66</w:t>
            </w:r>
          </w:p>
        </w:tc>
        <w:tc>
          <w:tcPr>
            <w:tcW w:w="3405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8D39BAB" w14:textId="0E424BA6" w:rsidR="003A7090" w:rsidRPr="003A7090" w:rsidRDefault="003A7090" w:rsidP="003A709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3A709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 xml:space="preserve">   Masonry</w:t>
            </w:r>
          </w:p>
        </w:tc>
        <w:tc>
          <w:tcPr>
            <w:tcW w:w="112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907981C" w14:textId="205CC5AC" w:rsidR="003A7090" w:rsidRPr="003A7090" w:rsidRDefault="003A7090" w:rsidP="003A709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3A709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06/22/2020</w:t>
            </w:r>
          </w:p>
        </w:tc>
        <w:tc>
          <w:tcPr>
            <w:tcW w:w="112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3632B5B" w14:textId="22180AF6" w:rsidR="003A7090" w:rsidRPr="003A7090" w:rsidRDefault="003A7090" w:rsidP="003A709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3A709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06/29/2020</w:t>
            </w:r>
          </w:p>
        </w:tc>
        <w:tc>
          <w:tcPr>
            <w:tcW w:w="112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E83434F" w14:textId="0F69510B" w:rsidR="003A7090" w:rsidRPr="003A7090" w:rsidRDefault="003A7090" w:rsidP="003A709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3A709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06/29/2020</w:t>
            </w:r>
          </w:p>
        </w:tc>
        <w:tc>
          <w:tcPr>
            <w:tcW w:w="864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4CBA1447" w14:textId="3E966F4C" w:rsidR="003A7090" w:rsidRPr="003A7090" w:rsidRDefault="003A7090" w:rsidP="003A709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sz w:val="20"/>
                <w:szCs w:val="20"/>
              </w:rPr>
            </w:pPr>
            <w:r w:rsidRPr="003A7090">
              <w:rPr>
                <w:rFonts w:ascii="Arial Narrow" w:eastAsia="Times New Roman" w:hAnsi="Arial Narrow" w:cs="Calibri"/>
                <w:sz w:val="20"/>
                <w:szCs w:val="20"/>
              </w:rPr>
              <w:t>0</w:t>
            </w:r>
          </w:p>
        </w:tc>
        <w:tc>
          <w:tcPr>
            <w:tcW w:w="2271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19A8B4D2" w14:textId="59F7A267" w:rsidR="003A7090" w:rsidRPr="003A7090" w:rsidRDefault="003A7090" w:rsidP="003A709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3A709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Masonry Team</w:t>
            </w:r>
          </w:p>
        </w:tc>
        <w:tc>
          <w:tcPr>
            <w:tcW w:w="459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782DABA3" w14:textId="0C1E3B8A" w:rsidR="003A7090" w:rsidRPr="003A7090" w:rsidRDefault="003A7090" w:rsidP="003A709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3A709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 </w:t>
            </w:r>
          </w:p>
        </w:tc>
      </w:tr>
      <w:tr w:rsidR="003A7090" w:rsidRPr="003A7090" w14:paraId="6D553E52" w14:textId="77777777" w:rsidTr="00B76607">
        <w:trPr>
          <w:trHeight w:val="259"/>
        </w:trPr>
        <w:tc>
          <w:tcPr>
            <w:tcW w:w="89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EB6A9A8" w14:textId="7A44C845" w:rsidR="003A7090" w:rsidRPr="003A7090" w:rsidRDefault="003A7090" w:rsidP="003A709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3A709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67</w:t>
            </w:r>
          </w:p>
        </w:tc>
        <w:tc>
          <w:tcPr>
            <w:tcW w:w="3405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0975073" w14:textId="7EDEC2BE" w:rsidR="003A7090" w:rsidRPr="003A7090" w:rsidRDefault="003A7090" w:rsidP="003A709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3A709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 xml:space="preserve">   Siding / Stucco</w:t>
            </w:r>
          </w:p>
        </w:tc>
        <w:tc>
          <w:tcPr>
            <w:tcW w:w="112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7F60B05" w14:textId="42E1FA45" w:rsidR="003A7090" w:rsidRPr="003A7090" w:rsidRDefault="003A7090" w:rsidP="003A709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3A709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06/29/2020</w:t>
            </w:r>
          </w:p>
        </w:tc>
        <w:tc>
          <w:tcPr>
            <w:tcW w:w="112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5117DFA" w14:textId="724AFDA8" w:rsidR="003A7090" w:rsidRPr="003A7090" w:rsidRDefault="003A7090" w:rsidP="003A709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3A709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07/05/2020</w:t>
            </w:r>
          </w:p>
        </w:tc>
        <w:tc>
          <w:tcPr>
            <w:tcW w:w="112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B1AE4BE" w14:textId="41F21902" w:rsidR="003A7090" w:rsidRPr="003A7090" w:rsidRDefault="003A7090" w:rsidP="003A709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3A709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07/05/2020</w:t>
            </w:r>
          </w:p>
        </w:tc>
        <w:tc>
          <w:tcPr>
            <w:tcW w:w="864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11C62FDB" w14:textId="2C389518" w:rsidR="003A7090" w:rsidRPr="003A7090" w:rsidRDefault="003A7090" w:rsidP="003A709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sz w:val="20"/>
                <w:szCs w:val="20"/>
              </w:rPr>
            </w:pPr>
            <w:r w:rsidRPr="003A7090">
              <w:rPr>
                <w:rFonts w:ascii="Arial Narrow" w:eastAsia="Times New Roman" w:hAnsi="Arial Narrow" w:cs="Calibri"/>
                <w:sz w:val="20"/>
                <w:szCs w:val="20"/>
              </w:rPr>
              <w:t>0</w:t>
            </w:r>
          </w:p>
        </w:tc>
        <w:tc>
          <w:tcPr>
            <w:tcW w:w="2271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7B26AE6F" w14:textId="0A439BF1" w:rsidR="003A7090" w:rsidRPr="003A7090" w:rsidRDefault="003A7090" w:rsidP="003A709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3A709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Installation Team</w:t>
            </w:r>
          </w:p>
        </w:tc>
        <w:tc>
          <w:tcPr>
            <w:tcW w:w="459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15FEDC47" w14:textId="5EC2226C" w:rsidR="003A7090" w:rsidRPr="003A7090" w:rsidRDefault="003A7090" w:rsidP="003A709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3A709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 </w:t>
            </w:r>
          </w:p>
        </w:tc>
      </w:tr>
      <w:tr w:rsidR="003A7090" w:rsidRPr="003A7090" w14:paraId="6EC5CF0F" w14:textId="77777777" w:rsidTr="00B76607">
        <w:trPr>
          <w:trHeight w:val="259"/>
        </w:trPr>
        <w:tc>
          <w:tcPr>
            <w:tcW w:w="89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DE4D2E6" w14:textId="35A5755A" w:rsidR="003A7090" w:rsidRPr="003A7090" w:rsidRDefault="003A7090" w:rsidP="003A709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3A709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68</w:t>
            </w:r>
          </w:p>
        </w:tc>
        <w:tc>
          <w:tcPr>
            <w:tcW w:w="3405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E7B76FA" w14:textId="58AF7A13" w:rsidR="003A7090" w:rsidRPr="003A7090" w:rsidRDefault="003A7090" w:rsidP="003A709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3A709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 xml:space="preserve">   Concrete prefinal grade</w:t>
            </w:r>
          </w:p>
        </w:tc>
        <w:tc>
          <w:tcPr>
            <w:tcW w:w="112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1904238" w14:textId="5EEB19DF" w:rsidR="003A7090" w:rsidRPr="003A7090" w:rsidRDefault="003A7090" w:rsidP="003A709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3A709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07/05/2020</w:t>
            </w:r>
          </w:p>
        </w:tc>
        <w:tc>
          <w:tcPr>
            <w:tcW w:w="112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649194F" w14:textId="7C4C5A39" w:rsidR="003A7090" w:rsidRPr="003A7090" w:rsidRDefault="003A7090" w:rsidP="003A709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3A709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06/30/2020</w:t>
            </w:r>
          </w:p>
        </w:tc>
        <w:tc>
          <w:tcPr>
            <w:tcW w:w="112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D5CEA08" w14:textId="182E3139" w:rsidR="003A7090" w:rsidRPr="003A7090" w:rsidRDefault="003A7090" w:rsidP="003A709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3A709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06/27/2020</w:t>
            </w:r>
          </w:p>
        </w:tc>
        <w:tc>
          <w:tcPr>
            <w:tcW w:w="864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108AF1D4" w14:textId="11BC956F" w:rsidR="003A7090" w:rsidRPr="003A7090" w:rsidRDefault="003A7090" w:rsidP="003A709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sz w:val="20"/>
                <w:szCs w:val="20"/>
              </w:rPr>
            </w:pPr>
            <w:r w:rsidRPr="003A7090">
              <w:rPr>
                <w:rFonts w:ascii="Arial Narrow" w:eastAsia="Times New Roman" w:hAnsi="Arial Narrow" w:cs="Calibri"/>
                <w:sz w:val="20"/>
                <w:szCs w:val="20"/>
              </w:rPr>
              <w:t>3</w:t>
            </w:r>
          </w:p>
        </w:tc>
        <w:tc>
          <w:tcPr>
            <w:tcW w:w="2271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3D6BF8FB" w14:textId="410BBDBE" w:rsidR="003A7090" w:rsidRPr="003A7090" w:rsidRDefault="003A7090" w:rsidP="003A709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3A709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Masonry Team</w:t>
            </w:r>
          </w:p>
        </w:tc>
        <w:tc>
          <w:tcPr>
            <w:tcW w:w="459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723B7A0A" w14:textId="7A7AFE68" w:rsidR="003A7090" w:rsidRPr="003A7090" w:rsidRDefault="003A7090" w:rsidP="003A709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3A709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 </w:t>
            </w:r>
          </w:p>
        </w:tc>
      </w:tr>
      <w:tr w:rsidR="003A7090" w:rsidRPr="003A7090" w14:paraId="411BFEF6" w14:textId="77777777" w:rsidTr="00B76607">
        <w:trPr>
          <w:trHeight w:val="259"/>
        </w:trPr>
        <w:tc>
          <w:tcPr>
            <w:tcW w:w="89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8AD1F21" w14:textId="6A10E873" w:rsidR="003A7090" w:rsidRPr="003A7090" w:rsidRDefault="003A7090" w:rsidP="003A709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3A709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69</w:t>
            </w:r>
          </w:p>
        </w:tc>
        <w:tc>
          <w:tcPr>
            <w:tcW w:w="3405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4902708" w14:textId="5B7EDA8F" w:rsidR="003A7090" w:rsidRPr="003A7090" w:rsidRDefault="003A7090" w:rsidP="003A709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3A709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 xml:space="preserve">   Soffit &amp; fascia</w:t>
            </w:r>
          </w:p>
        </w:tc>
        <w:tc>
          <w:tcPr>
            <w:tcW w:w="112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93622EB" w14:textId="2C9386AD" w:rsidR="003A7090" w:rsidRPr="003A7090" w:rsidRDefault="003A7090" w:rsidP="003A709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3A709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07/05/2020</w:t>
            </w:r>
          </w:p>
        </w:tc>
        <w:tc>
          <w:tcPr>
            <w:tcW w:w="112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CE65003" w14:textId="32A275D0" w:rsidR="003A7090" w:rsidRPr="003A7090" w:rsidRDefault="003A7090" w:rsidP="003A709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3A709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07/07/2020</w:t>
            </w:r>
          </w:p>
        </w:tc>
        <w:tc>
          <w:tcPr>
            <w:tcW w:w="112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A98573C" w14:textId="1D8E73AC" w:rsidR="003A7090" w:rsidRPr="003A7090" w:rsidRDefault="003A7090" w:rsidP="003A709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3A709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07/07/2020</w:t>
            </w:r>
          </w:p>
        </w:tc>
        <w:tc>
          <w:tcPr>
            <w:tcW w:w="864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515771F6" w14:textId="0ABD8364" w:rsidR="003A7090" w:rsidRPr="003A7090" w:rsidRDefault="003A7090" w:rsidP="003A709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sz w:val="20"/>
                <w:szCs w:val="20"/>
              </w:rPr>
            </w:pPr>
            <w:r w:rsidRPr="003A7090">
              <w:rPr>
                <w:rFonts w:ascii="Arial Narrow" w:eastAsia="Times New Roman" w:hAnsi="Arial Narrow" w:cs="Calibri"/>
                <w:sz w:val="20"/>
                <w:szCs w:val="20"/>
              </w:rPr>
              <w:t>0</w:t>
            </w:r>
          </w:p>
        </w:tc>
        <w:tc>
          <w:tcPr>
            <w:tcW w:w="2271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22BBCA0D" w14:textId="5D0BB614" w:rsidR="003A7090" w:rsidRPr="003A7090" w:rsidRDefault="003A7090" w:rsidP="003A709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3A709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Installation Team</w:t>
            </w:r>
          </w:p>
        </w:tc>
        <w:tc>
          <w:tcPr>
            <w:tcW w:w="459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19432CD7" w14:textId="255500FF" w:rsidR="003A7090" w:rsidRPr="003A7090" w:rsidRDefault="003A7090" w:rsidP="003A709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3A709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 </w:t>
            </w:r>
          </w:p>
        </w:tc>
      </w:tr>
      <w:tr w:rsidR="003A7090" w:rsidRPr="003A7090" w14:paraId="7438E90D" w14:textId="77777777" w:rsidTr="00B76607">
        <w:trPr>
          <w:trHeight w:val="259"/>
        </w:trPr>
        <w:tc>
          <w:tcPr>
            <w:tcW w:w="89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7F70FBC" w14:textId="46519261" w:rsidR="003A7090" w:rsidRPr="003A7090" w:rsidRDefault="003A7090" w:rsidP="003A709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3A709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70</w:t>
            </w:r>
          </w:p>
        </w:tc>
        <w:tc>
          <w:tcPr>
            <w:tcW w:w="3405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C238FC4" w14:textId="49140769" w:rsidR="003A7090" w:rsidRPr="003A7090" w:rsidRDefault="003A7090" w:rsidP="003A709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3A709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 xml:space="preserve">   Pour driveway and walk</w:t>
            </w:r>
          </w:p>
        </w:tc>
        <w:tc>
          <w:tcPr>
            <w:tcW w:w="112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B4F1E55" w14:textId="206D19A5" w:rsidR="003A7090" w:rsidRPr="003A7090" w:rsidRDefault="003A7090" w:rsidP="003A709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3A709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07/06/2020</w:t>
            </w:r>
          </w:p>
        </w:tc>
        <w:tc>
          <w:tcPr>
            <w:tcW w:w="112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54B6B55" w14:textId="147D81E5" w:rsidR="003A7090" w:rsidRPr="003A7090" w:rsidRDefault="003A7090" w:rsidP="003A709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3A709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07/08/2020</w:t>
            </w:r>
          </w:p>
        </w:tc>
        <w:tc>
          <w:tcPr>
            <w:tcW w:w="112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9618E86" w14:textId="2DECF573" w:rsidR="003A7090" w:rsidRPr="003A7090" w:rsidRDefault="003A7090" w:rsidP="003A709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3A709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07/05/2020</w:t>
            </w:r>
          </w:p>
        </w:tc>
        <w:tc>
          <w:tcPr>
            <w:tcW w:w="864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4EA55AB5" w14:textId="2366526B" w:rsidR="003A7090" w:rsidRPr="003A7090" w:rsidRDefault="003A7090" w:rsidP="003A709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sz w:val="20"/>
                <w:szCs w:val="20"/>
              </w:rPr>
            </w:pPr>
            <w:r w:rsidRPr="003A7090">
              <w:rPr>
                <w:rFonts w:ascii="Arial Narrow" w:eastAsia="Times New Roman" w:hAnsi="Arial Narrow" w:cs="Calibri"/>
                <w:sz w:val="20"/>
                <w:szCs w:val="20"/>
              </w:rPr>
              <w:t>3</w:t>
            </w:r>
          </w:p>
        </w:tc>
        <w:tc>
          <w:tcPr>
            <w:tcW w:w="2271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3895BC27" w14:textId="359F2E46" w:rsidR="003A7090" w:rsidRPr="003A7090" w:rsidRDefault="003A7090" w:rsidP="003A709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3A709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Masonry Team</w:t>
            </w:r>
          </w:p>
        </w:tc>
        <w:tc>
          <w:tcPr>
            <w:tcW w:w="459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635FFB4F" w14:textId="36BEF18C" w:rsidR="003A7090" w:rsidRPr="003A7090" w:rsidRDefault="003A7090" w:rsidP="003A709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3A709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 </w:t>
            </w:r>
          </w:p>
        </w:tc>
      </w:tr>
      <w:tr w:rsidR="003A7090" w:rsidRPr="003A7090" w14:paraId="448658D4" w14:textId="77777777" w:rsidTr="00B76607">
        <w:trPr>
          <w:trHeight w:val="259"/>
        </w:trPr>
        <w:tc>
          <w:tcPr>
            <w:tcW w:w="89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EED0604" w14:textId="710AA144" w:rsidR="003A7090" w:rsidRPr="003A7090" w:rsidRDefault="003A7090" w:rsidP="003A709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3A709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71</w:t>
            </w:r>
          </w:p>
        </w:tc>
        <w:tc>
          <w:tcPr>
            <w:tcW w:w="3405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60CAF88" w14:textId="39856C7D" w:rsidR="003A7090" w:rsidRPr="003A7090" w:rsidRDefault="00BC5358" w:rsidP="003A709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BC5358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 xml:space="preserve">   Foundation purging</w:t>
            </w:r>
          </w:p>
        </w:tc>
        <w:tc>
          <w:tcPr>
            <w:tcW w:w="112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FB6B36B" w14:textId="3C57DD81" w:rsidR="003A7090" w:rsidRPr="003A7090" w:rsidRDefault="003A7090" w:rsidP="003A709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3A709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07/08/2020</w:t>
            </w:r>
          </w:p>
        </w:tc>
        <w:tc>
          <w:tcPr>
            <w:tcW w:w="112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F0E06DC" w14:textId="11D97AED" w:rsidR="003A7090" w:rsidRPr="003A7090" w:rsidRDefault="003A7090" w:rsidP="003A709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3A709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07/11/2020</w:t>
            </w:r>
          </w:p>
        </w:tc>
        <w:tc>
          <w:tcPr>
            <w:tcW w:w="112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829EA7A" w14:textId="5F4DA080" w:rsidR="003A7090" w:rsidRPr="003A7090" w:rsidRDefault="003A7090" w:rsidP="003A709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3A709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07/11/2020</w:t>
            </w:r>
          </w:p>
        </w:tc>
        <w:tc>
          <w:tcPr>
            <w:tcW w:w="864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7B15523D" w14:textId="2774AA77" w:rsidR="003A7090" w:rsidRPr="003A7090" w:rsidRDefault="003A7090" w:rsidP="003A709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sz w:val="20"/>
                <w:szCs w:val="20"/>
              </w:rPr>
            </w:pPr>
            <w:r w:rsidRPr="003A7090">
              <w:rPr>
                <w:rFonts w:ascii="Arial Narrow" w:eastAsia="Times New Roman" w:hAnsi="Arial Narrow" w:cs="Calibri"/>
                <w:sz w:val="20"/>
                <w:szCs w:val="20"/>
              </w:rPr>
              <w:t>0</w:t>
            </w:r>
          </w:p>
        </w:tc>
        <w:tc>
          <w:tcPr>
            <w:tcW w:w="2271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7C00DB2D" w14:textId="3C1EAAD6" w:rsidR="003A7090" w:rsidRPr="003A7090" w:rsidRDefault="003A7090" w:rsidP="003A709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3A709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Masonry Team</w:t>
            </w:r>
          </w:p>
        </w:tc>
        <w:tc>
          <w:tcPr>
            <w:tcW w:w="459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47E558A4" w14:textId="7F8CA184" w:rsidR="003A7090" w:rsidRPr="003A7090" w:rsidRDefault="003A7090" w:rsidP="003A709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3A709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 </w:t>
            </w:r>
          </w:p>
        </w:tc>
      </w:tr>
      <w:tr w:rsidR="003A7090" w:rsidRPr="003A7090" w14:paraId="597ADEAF" w14:textId="77777777" w:rsidTr="00B76607">
        <w:trPr>
          <w:trHeight w:val="259"/>
        </w:trPr>
        <w:tc>
          <w:tcPr>
            <w:tcW w:w="89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FECB8B0" w14:textId="59BDC21B" w:rsidR="003A7090" w:rsidRPr="003A7090" w:rsidRDefault="003A7090" w:rsidP="003A709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3A709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72</w:t>
            </w:r>
          </w:p>
        </w:tc>
        <w:tc>
          <w:tcPr>
            <w:tcW w:w="3405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776252F" w14:textId="511D339F" w:rsidR="003A7090" w:rsidRPr="003A7090" w:rsidRDefault="003A7090" w:rsidP="003A709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3A709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 xml:space="preserve">   Exterior painting</w:t>
            </w:r>
          </w:p>
        </w:tc>
        <w:tc>
          <w:tcPr>
            <w:tcW w:w="112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A7D4F79" w14:textId="68523F8A" w:rsidR="003A7090" w:rsidRPr="003A7090" w:rsidRDefault="003A7090" w:rsidP="003A709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3A709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07/11/2020</w:t>
            </w:r>
          </w:p>
        </w:tc>
        <w:tc>
          <w:tcPr>
            <w:tcW w:w="112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45E8ECD" w14:textId="365C76BD" w:rsidR="003A7090" w:rsidRPr="003A7090" w:rsidRDefault="003A7090" w:rsidP="003A709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3A709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07/12/2020</w:t>
            </w:r>
          </w:p>
        </w:tc>
        <w:tc>
          <w:tcPr>
            <w:tcW w:w="112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A993101" w14:textId="1443EFD4" w:rsidR="003A7090" w:rsidRPr="003A7090" w:rsidRDefault="003A7090" w:rsidP="003A709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3A709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07/12/2020</w:t>
            </w:r>
          </w:p>
        </w:tc>
        <w:tc>
          <w:tcPr>
            <w:tcW w:w="864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71F9C7BB" w14:textId="41BC57AB" w:rsidR="003A7090" w:rsidRPr="003A7090" w:rsidRDefault="003A7090" w:rsidP="003A709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sz w:val="20"/>
                <w:szCs w:val="20"/>
              </w:rPr>
            </w:pPr>
            <w:r w:rsidRPr="003A7090">
              <w:rPr>
                <w:rFonts w:ascii="Arial Narrow" w:eastAsia="Times New Roman" w:hAnsi="Arial Narrow" w:cs="Calibri"/>
                <w:sz w:val="20"/>
                <w:szCs w:val="20"/>
              </w:rPr>
              <w:t>0</w:t>
            </w:r>
          </w:p>
        </w:tc>
        <w:tc>
          <w:tcPr>
            <w:tcW w:w="2271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16703F02" w14:textId="76960A4B" w:rsidR="003A7090" w:rsidRPr="003A7090" w:rsidRDefault="003A7090" w:rsidP="003A709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3A709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Painting Team</w:t>
            </w:r>
          </w:p>
        </w:tc>
        <w:tc>
          <w:tcPr>
            <w:tcW w:w="459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6B2DDCC2" w14:textId="7515E7EA" w:rsidR="003A7090" w:rsidRPr="003A7090" w:rsidRDefault="003A7090" w:rsidP="003A709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3A709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 </w:t>
            </w:r>
          </w:p>
        </w:tc>
      </w:tr>
      <w:tr w:rsidR="003A7090" w:rsidRPr="003A7090" w14:paraId="1AE9BAB3" w14:textId="77777777" w:rsidTr="00B76607">
        <w:trPr>
          <w:trHeight w:val="259"/>
        </w:trPr>
        <w:tc>
          <w:tcPr>
            <w:tcW w:w="89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67F74A9" w14:textId="13AC374D" w:rsidR="003A7090" w:rsidRPr="003A7090" w:rsidRDefault="003A7090" w:rsidP="003A709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3A709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73</w:t>
            </w:r>
          </w:p>
        </w:tc>
        <w:tc>
          <w:tcPr>
            <w:tcW w:w="3405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2AB29E5" w14:textId="646EE1D5" w:rsidR="003A7090" w:rsidRPr="003A7090" w:rsidRDefault="003A7090" w:rsidP="003A709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3A709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 xml:space="preserve">   Landscaping</w:t>
            </w:r>
          </w:p>
        </w:tc>
        <w:tc>
          <w:tcPr>
            <w:tcW w:w="112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B73205D" w14:textId="0CDAA2E4" w:rsidR="003A7090" w:rsidRPr="003A7090" w:rsidRDefault="003A7090" w:rsidP="003A709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3A709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07/12/2020</w:t>
            </w:r>
          </w:p>
        </w:tc>
        <w:tc>
          <w:tcPr>
            <w:tcW w:w="112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AAD7862" w14:textId="3AA7B7A1" w:rsidR="003A7090" w:rsidRPr="003A7090" w:rsidRDefault="003A7090" w:rsidP="003A709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3A709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07/19/2020</w:t>
            </w:r>
          </w:p>
        </w:tc>
        <w:tc>
          <w:tcPr>
            <w:tcW w:w="112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BF03752" w14:textId="4F3C7B2C" w:rsidR="003A7090" w:rsidRPr="003A7090" w:rsidRDefault="003A7090" w:rsidP="003A709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3A709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07/23/2020</w:t>
            </w:r>
          </w:p>
        </w:tc>
        <w:tc>
          <w:tcPr>
            <w:tcW w:w="864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698717F5" w14:textId="5E4E1F19" w:rsidR="003A7090" w:rsidRPr="003A7090" w:rsidRDefault="003A7090" w:rsidP="003A709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FF0000"/>
                <w:sz w:val="20"/>
                <w:szCs w:val="20"/>
              </w:rPr>
            </w:pPr>
            <w:r w:rsidRPr="003A7090">
              <w:rPr>
                <w:rFonts w:ascii="Arial Narrow" w:eastAsia="Times New Roman" w:hAnsi="Arial Narrow" w:cs="Calibri"/>
                <w:color w:val="FF0000"/>
                <w:sz w:val="20"/>
                <w:szCs w:val="20"/>
              </w:rPr>
              <w:t>(4)</w:t>
            </w:r>
          </w:p>
        </w:tc>
        <w:tc>
          <w:tcPr>
            <w:tcW w:w="2271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7EAF03AB" w14:textId="760BF34C" w:rsidR="003A7090" w:rsidRPr="003A7090" w:rsidRDefault="003A7090" w:rsidP="003A709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3A709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Landscaping Team</w:t>
            </w:r>
          </w:p>
        </w:tc>
        <w:tc>
          <w:tcPr>
            <w:tcW w:w="459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1B2CA604" w14:textId="4381960F" w:rsidR="003A7090" w:rsidRPr="003A7090" w:rsidRDefault="003A7090" w:rsidP="003A709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3A709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Issue encountered with plant supplier</w:t>
            </w:r>
          </w:p>
        </w:tc>
      </w:tr>
      <w:tr w:rsidR="003A7090" w:rsidRPr="003A7090" w14:paraId="2C7301FE" w14:textId="77777777" w:rsidTr="00B76607">
        <w:trPr>
          <w:trHeight w:val="259"/>
        </w:trPr>
        <w:tc>
          <w:tcPr>
            <w:tcW w:w="89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42B7B56" w14:textId="53204071" w:rsidR="003A7090" w:rsidRPr="003A7090" w:rsidRDefault="003A7090" w:rsidP="003A709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3A709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74</w:t>
            </w:r>
          </w:p>
        </w:tc>
        <w:tc>
          <w:tcPr>
            <w:tcW w:w="3405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3276784" w14:textId="5D668335" w:rsidR="003A7090" w:rsidRPr="003A7090" w:rsidRDefault="003A7090" w:rsidP="003A709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3A709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Phase 5 Interior Finish</w:t>
            </w:r>
          </w:p>
        </w:tc>
        <w:tc>
          <w:tcPr>
            <w:tcW w:w="112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9BADB31" w14:textId="40C46637" w:rsidR="003A7090" w:rsidRPr="003A7090" w:rsidRDefault="003A7090" w:rsidP="003A709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3A709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07/25/2020</w:t>
            </w:r>
          </w:p>
        </w:tc>
        <w:tc>
          <w:tcPr>
            <w:tcW w:w="112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3077AF09" w14:textId="49921D47" w:rsidR="003A7090" w:rsidRPr="003A7090" w:rsidRDefault="003A7090" w:rsidP="003A709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3A709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08/05/2020</w:t>
            </w:r>
          </w:p>
        </w:tc>
        <w:tc>
          <w:tcPr>
            <w:tcW w:w="112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7A82BAA4" w14:textId="057A09B5" w:rsidR="003A7090" w:rsidRPr="003A7090" w:rsidRDefault="003A7090" w:rsidP="003A709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3A709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64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043F25A2" w14:textId="717C1D0D" w:rsidR="003A7090" w:rsidRPr="003A7090" w:rsidRDefault="003A7090" w:rsidP="003A709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sz w:val="20"/>
                <w:szCs w:val="20"/>
              </w:rPr>
            </w:pPr>
            <w:r w:rsidRPr="003A7090">
              <w:rPr>
                <w:rFonts w:ascii="Arial Narrow" w:eastAsia="Times New Roman" w:hAnsi="Arial Narrow" w:cs="Calibri"/>
                <w:sz w:val="20"/>
                <w:szCs w:val="20"/>
              </w:rPr>
              <w:t>8</w:t>
            </w:r>
          </w:p>
        </w:tc>
        <w:tc>
          <w:tcPr>
            <w:tcW w:w="2271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05937BAA" w14:textId="7FAE5195" w:rsidR="003A7090" w:rsidRPr="003A7090" w:rsidRDefault="003A7090" w:rsidP="003A709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3A709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459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05FBEB00" w14:textId="5D7CC513" w:rsidR="003A7090" w:rsidRPr="003A7090" w:rsidRDefault="003A7090" w:rsidP="003A709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3A709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 </w:t>
            </w:r>
          </w:p>
        </w:tc>
      </w:tr>
      <w:tr w:rsidR="003A7090" w:rsidRPr="003A7090" w14:paraId="04E554F1" w14:textId="77777777" w:rsidTr="00B76607">
        <w:trPr>
          <w:trHeight w:val="259"/>
        </w:trPr>
        <w:tc>
          <w:tcPr>
            <w:tcW w:w="89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94B1E8C" w14:textId="6CF85D91" w:rsidR="003A7090" w:rsidRPr="003A7090" w:rsidRDefault="003A7090" w:rsidP="003A709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3A709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75</w:t>
            </w:r>
          </w:p>
        </w:tc>
        <w:tc>
          <w:tcPr>
            <w:tcW w:w="3405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1DFC2A4" w14:textId="16A1652A" w:rsidR="003A7090" w:rsidRPr="003A7090" w:rsidRDefault="003A7090" w:rsidP="003A709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3A709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 xml:space="preserve">   Order appliances</w:t>
            </w:r>
          </w:p>
        </w:tc>
        <w:tc>
          <w:tcPr>
            <w:tcW w:w="112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03AE8FD" w14:textId="48B2A804" w:rsidR="003A7090" w:rsidRPr="003A7090" w:rsidRDefault="003A7090" w:rsidP="003A709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3A709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07/25/2020</w:t>
            </w:r>
          </w:p>
        </w:tc>
        <w:tc>
          <w:tcPr>
            <w:tcW w:w="112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F0922D4" w14:textId="08E47E4B" w:rsidR="003A7090" w:rsidRPr="003A7090" w:rsidRDefault="003A7090" w:rsidP="003A709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3A709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07/25/2020</w:t>
            </w:r>
          </w:p>
        </w:tc>
        <w:tc>
          <w:tcPr>
            <w:tcW w:w="112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C89EE97" w14:textId="40CDB8BF" w:rsidR="003A7090" w:rsidRPr="003A7090" w:rsidRDefault="003A7090" w:rsidP="003A709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3A709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07/25/2020</w:t>
            </w:r>
          </w:p>
        </w:tc>
        <w:tc>
          <w:tcPr>
            <w:tcW w:w="864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4292ECF3" w14:textId="41736512" w:rsidR="003A7090" w:rsidRPr="003A7090" w:rsidRDefault="003A7090" w:rsidP="003A709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sz w:val="20"/>
                <w:szCs w:val="20"/>
              </w:rPr>
            </w:pPr>
            <w:r w:rsidRPr="003A7090">
              <w:rPr>
                <w:rFonts w:ascii="Arial Narrow" w:eastAsia="Times New Roman" w:hAnsi="Arial Narrow" w:cs="Calibri"/>
                <w:sz w:val="20"/>
                <w:szCs w:val="20"/>
              </w:rPr>
              <w:t>0</w:t>
            </w:r>
          </w:p>
        </w:tc>
        <w:tc>
          <w:tcPr>
            <w:tcW w:w="2271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1998F4CE" w14:textId="29B3C42D" w:rsidR="003A7090" w:rsidRPr="003A7090" w:rsidRDefault="003A7090" w:rsidP="003A709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3A709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Purchasing Team</w:t>
            </w:r>
          </w:p>
        </w:tc>
        <w:tc>
          <w:tcPr>
            <w:tcW w:w="459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1BF4441A" w14:textId="7079CAAF" w:rsidR="003A7090" w:rsidRPr="003A7090" w:rsidRDefault="003A7090" w:rsidP="003A709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3A709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 </w:t>
            </w:r>
          </w:p>
        </w:tc>
      </w:tr>
      <w:tr w:rsidR="003A7090" w:rsidRPr="003A7090" w14:paraId="0ED8FC1D" w14:textId="77777777" w:rsidTr="00B76607">
        <w:trPr>
          <w:trHeight w:val="259"/>
        </w:trPr>
        <w:tc>
          <w:tcPr>
            <w:tcW w:w="89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7907955" w14:textId="354CAE6A" w:rsidR="003A7090" w:rsidRPr="003A7090" w:rsidRDefault="003A7090" w:rsidP="003A709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3A709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76</w:t>
            </w:r>
          </w:p>
        </w:tc>
        <w:tc>
          <w:tcPr>
            <w:tcW w:w="3405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C8B825A" w14:textId="0B61A1B3" w:rsidR="003A7090" w:rsidRPr="003A7090" w:rsidRDefault="003A7090" w:rsidP="003A709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3A709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 xml:space="preserve">   Tub &amp; shower wall finish</w:t>
            </w:r>
          </w:p>
        </w:tc>
        <w:tc>
          <w:tcPr>
            <w:tcW w:w="112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F1493AE" w14:textId="3B8508E6" w:rsidR="003A7090" w:rsidRPr="003A7090" w:rsidRDefault="003A7090" w:rsidP="003A709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3A709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07/25/2020</w:t>
            </w:r>
          </w:p>
        </w:tc>
        <w:tc>
          <w:tcPr>
            <w:tcW w:w="112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3726402" w14:textId="79B33438" w:rsidR="003A7090" w:rsidRPr="003A7090" w:rsidRDefault="003A7090" w:rsidP="003A709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3A709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07/28/2020</w:t>
            </w:r>
          </w:p>
        </w:tc>
        <w:tc>
          <w:tcPr>
            <w:tcW w:w="112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6738CD9" w14:textId="6AE75249" w:rsidR="003A7090" w:rsidRPr="003A7090" w:rsidRDefault="003A7090" w:rsidP="003A709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3A709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64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09EF3ECC" w14:textId="02F94C5E" w:rsidR="003A7090" w:rsidRPr="003A7090" w:rsidRDefault="003A7090" w:rsidP="003A709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sz w:val="20"/>
                <w:szCs w:val="20"/>
              </w:rPr>
            </w:pPr>
            <w:r w:rsidRPr="003A7090">
              <w:rPr>
                <w:rFonts w:ascii="Arial Narrow" w:eastAsia="Times New Roman" w:hAnsi="Arial Narrow" w:cs="Calibri"/>
                <w:sz w:val="20"/>
                <w:szCs w:val="20"/>
              </w:rPr>
              <w:t>0</w:t>
            </w:r>
          </w:p>
        </w:tc>
        <w:tc>
          <w:tcPr>
            <w:tcW w:w="2271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3A48C30B" w14:textId="62348487" w:rsidR="003A7090" w:rsidRPr="003A7090" w:rsidRDefault="003A7090" w:rsidP="003A709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3A709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Installation Team</w:t>
            </w:r>
          </w:p>
        </w:tc>
        <w:tc>
          <w:tcPr>
            <w:tcW w:w="459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146F59E9" w14:textId="13CD0A75" w:rsidR="003A7090" w:rsidRPr="003A7090" w:rsidRDefault="003A7090" w:rsidP="003A709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3A709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 </w:t>
            </w:r>
          </w:p>
        </w:tc>
      </w:tr>
      <w:tr w:rsidR="003A7090" w:rsidRPr="003A7090" w14:paraId="0F7B8C8A" w14:textId="77777777" w:rsidTr="00B76607">
        <w:trPr>
          <w:trHeight w:val="259"/>
        </w:trPr>
        <w:tc>
          <w:tcPr>
            <w:tcW w:w="89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F63AB5D" w14:textId="11CB3B5D" w:rsidR="003A7090" w:rsidRPr="003A7090" w:rsidRDefault="003A7090" w:rsidP="003A709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3A709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77</w:t>
            </w:r>
          </w:p>
        </w:tc>
        <w:tc>
          <w:tcPr>
            <w:tcW w:w="3405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DB1F283" w14:textId="3C16F50F" w:rsidR="003A7090" w:rsidRPr="003A7090" w:rsidRDefault="003A7090" w:rsidP="003A709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3A709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 xml:space="preserve">   Install resilient/hard floors</w:t>
            </w:r>
          </w:p>
        </w:tc>
        <w:tc>
          <w:tcPr>
            <w:tcW w:w="112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EB182CE" w14:textId="57C41006" w:rsidR="003A7090" w:rsidRPr="003A7090" w:rsidRDefault="003A7090" w:rsidP="003A709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3A709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07/28/2020</w:t>
            </w:r>
          </w:p>
        </w:tc>
        <w:tc>
          <w:tcPr>
            <w:tcW w:w="112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AF3CBF0" w14:textId="17A78C46" w:rsidR="003A7090" w:rsidRPr="003A7090" w:rsidRDefault="003A7090" w:rsidP="003A709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3A709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08/02/2020</w:t>
            </w:r>
          </w:p>
        </w:tc>
        <w:tc>
          <w:tcPr>
            <w:tcW w:w="112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5E38B63" w14:textId="11BD27F5" w:rsidR="003A7090" w:rsidRPr="003A7090" w:rsidRDefault="003A7090" w:rsidP="003A709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3A709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64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0566F63D" w14:textId="30F36A0C" w:rsidR="003A7090" w:rsidRPr="003A7090" w:rsidRDefault="003A7090" w:rsidP="003A709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sz w:val="20"/>
                <w:szCs w:val="20"/>
              </w:rPr>
            </w:pPr>
            <w:r w:rsidRPr="003A7090">
              <w:rPr>
                <w:rFonts w:ascii="Arial Narrow" w:eastAsia="Times New Roman" w:hAnsi="Arial Narrow" w:cs="Calibri"/>
                <w:sz w:val="20"/>
                <w:szCs w:val="20"/>
              </w:rPr>
              <w:t>5</w:t>
            </w:r>
          </w:p>
        </w:tc>
        <w:tc>
          <w:tcPr>
            <w:tcW w:w="2271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5A012826" w14:textId="002E4990" w:rsidR="003A7090" w:rsidRPr="003A7090" w:rsidRDefault="003A7090" w:rsidP="003A709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3A709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Installation Team</w:t>
            </w:r>
          </w:p>
        </w:tc>
        <w:tc>
          <w:tcPr>
            <w:tcW w:w="459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796E172A" w14:textId="0AC8D555" w:rsidR="003A7090" w:rsidRPr="003A7090" w:rsidRDefault="003A7090" w:rsidP="003A709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3A709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 </w:t>
            </w:r>
          </w:p>
        </w:tc>
      </w:tr>
      <w:tr w:rsidR="003A7090" w:rsidRPr="003A7090" w14:paraId="6AE71E58" w14:textId="77777777" w:rsidTr="00B76607">
        <w:trPr>
          <w:trHeight w:val="259"/>
        </w:trPr>
        <w:tc>
          <w:tcPr>
            <w:tcW w:w="89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EAE9965" w14:textId="3F83F9A0" w:rsidR="003A7090" w:rsidRPr="003A7090" w:rsidRDefault="003A7090" w:rsidP="003A709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3A709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78</w:t>
            </w:r>
          </w:p>
        </w:tc>
        <w:tc>
          <w:tcPr>
            <w:tcW w:w="3405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B3FB5F3" w14:textId="55ACE450" w:rsidR="003A7090" w:rsidRPr="003A7090" w:rsidRDefault="003A7090" w:rsidP="003A709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3A709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 xml:space="preserve">   Install cabinets &amp; countertops</w:t>
            </w:r>
          </w:p>
        </w:tc>
        <w:tc>
          <w:tcPr>
            <w:tcW w:w="112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633E14D" w14:textId="64BFAF63" w:rsidR="003A7090" w:rsidRPr="003A7090" w:rsidRDefault="003A7090" w:rsidP="003A709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3A709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08/02/2020</w:t>
            </w:r>
          </w:p>
        </w:tc>
        <w:tc>
          <w:tcPr>
            <w:tcW w:w="112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F571F64" w14:textId="28B84DD2" w:rsidR="003A7090" w:rsidRPr="003A7090" w:rsidRDefault="003A7090" w:rsidP="003A709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3A709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08/03/2020</w:t>
            </w:r>
          </w:p>
        </w:tc>
        <w:tc>
          <w:tcPr>
            <w:tcW w:w="112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C5BFFB1" w14:textId="418E377F" w:rsidR="003A7090" w:rsidRPr="003A7090" w:rsidRDefault="003A7090" w:rsidP="003A709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3A709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64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306D0444" w14:textId="0538152C" w:rsidR="003A7090" w:rsidRPr="003A7090" w:rsidRDefault="003A7090" w:rsidP="003A709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sz w:val="20"/>
                <w:szCs w:val="20"/>
              </w:rPr>
            </w:pPr>
            <w:r w:rsidRPr="003A7090">
              <w:rPr>
                <w:rFonts w:ascii="Arial Narrow" w:eastAsia="Times New Roman" w:hAnsi="Arial Narrow" w:cs="Calibri"/>
                <w:sz w:val="20"/>
                <w:szCs w:val="20"/>
              </w:rPr>
              <w:t>6</w:t>
            </w:r>
          </w:p>
        </w:tc>
        <w:tc>
          <w:tcPr>
            <w:tcW w:w="2271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61496BCF" w14:textId="3293876E" w:rsidR="003A7090" w:rsidRPr="003A7090" w:rsidRDefault="003A7090" w:rsidP="003A709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3A709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Installation Team</w:t>
            </w:r>
          </w:p>
        </w:tc>
        <w:tc>
          <w:tcPr>
            <w:tcW w:w="459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58B9CC80" w14:textId="60BF661E" w:rsidR="003A7090" w:rsidRPr="003A7090" w:rsidRDefault="003A7090" w:rsidP="003A709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3A709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 </w:t>
            </w:r>
          </w:p>
        </w:tc>
      </w:tr>
      <w:tr w:rsidR="003A7090" w:rsidRPr="003A7090" w14:paraId="2471A5C0" w14:textId="77777777" w:rsidTr="00B76607">
        <w:trPr>
          <w:trHeight w:val="259"/>
        </w:trPr>
        <w:tc>
          <w:tcPr>
            <w:tcW w:w="89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D5D0DDF" w14:textId="36F07DDC" w:rsidR="003A7090" w:rsidRPr="003A7090" w:rsidRDefault="003A7090" w:rsidP="003A709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3A709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79</w:t>
            </w:r>
          </w:p>
        </w:tc>
        <w:tc>
          <w:tcPr>
            <w:tcW w:w="3405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5E9D251" w14:textId="29BD80F7" w:rsidR="003A7090" w:rsidRPr="003A7090" w:rsidRDefault="003A7090" w:rsidP="003A709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3A709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 xml:space="preserve">   Deliver appliances</w:t>
            </w:r>
          </w:p>
        </w:tc>
        <w:tc>
          <w:tcPr>
            <w:tcW w:w="112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6365102" w14:textId="66094511" w:rsidR="003A7090" w:rsidRPr="003A7090" w:rsidRDefault="003A7090" w:rsidP="003A709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3A709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08/02/2020</w:t>
            </w:r>
          </w:p>
        </w:tc>
        <w:tc>
          <w:tcPr>
            <w:tcW w:w="112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CCE7C90" w14:textId="0CAB8601" w:rsidR="003A7090" w:rsidRPr="003A7090" w:rsidRDefault="003A7090" w:rsidP="003A709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3A709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08/02/2020</w:t>
            </w:r>
          </w:p>
        </w:tc>
        <w:tc>
          <w:tcPr>
            <w:tcW w:w="112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88D7B0C" w14:textId="2B408C43" w:rsidR="003A7090" w:rsidRPr="003A7090" w:rsidRDefault="003A7090" w:rsidP="003A709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3A709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64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66B67A49" w14:textId="5390F60D" w:rsidR="003A7090" w:rsidRPr="003A7090" w:rsidRDefault="003A7090" w:rsidP="003A709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sz w:val="20"/>
                <w:szCs w:val="20"/>
              </w:rPr>
            </w:pPr>
            <w:r w:rsidRPr="003A7090">
              <w:rPr>
                <w:rFonts w:ascii="Arial Narrow" w:eastAsia="Times New Roman" w:hAnsi="Arial Narrow" w:cs="Calibri"/>
                <w:sz w:val="20"/>
                <w:szCs w:val="20"/>
              </w:rPr>
              <w:t>5</w:t>
            </w:r>
          </w:p>
        </w:tc>
        <w:tc>
          <w:tcPr>
            <w:tcW w:w="2271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017E3756" w14:textId="666C573B" w:rsidR="003A7090" w:rsidRPr="003A7090" w:rsidRDefault="003A7090" w:rsidP="003A709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3A709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Supplier</w:t>
            </w:r>
          </w:p>
        </w:tc>
        <w:tc>
          <w:tcPr>
            <w:tcW w:w="459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621D9889" w14:textId="655B56C3" w:rsidR="003A7090" w:rsidRPr="003A7090" w:rsidRDefault="003A7090" w:rsidP="003A709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3A709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 </w:t>
            </w:r>
          </w:p>
        </w:tc>
      </w:tr>
      <w:tr w:rsidR="003A7090" w:rsidRPr="003A7090" w14:paraId="3E57F7CE" w14:textId="77777777" w:rsidTr="00B76607">
        <w:trPr>
          <w:trHeight w:val="259"/>
        </w:trPr>
        <w:tc>
          <w:tcPr>
            <w:tcW w:w="89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985E78E" w14:textId="4FCA7878" w:rsidR="003A7090" w:rsidRPr="003A7090" w:rsidRDefault="003A7090" w:rsidP="003A709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3A709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80</w:t>
            </w:r>
          </w:p>
        </w:tc>
        <w:tc>
          <w:tcPr>
            <w:tcW w:w="3405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111023C" w14:textId="7C1C58FE" w:rsidR="003A7090" w:rsidRPr="003A7090" w:rsidRDefault="003A7090" w:rsidP="003A709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3A709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 xml:space="preserve">   Carpentry pick-up</w:t>
            </w:r>
          </w:p>
        </w:tc>
        <w:tc>
          <w:tcPr>
            <w:tcW w:w="112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48F94DC" w14:textId="668F0687" w:rsidR="003A7090" w:rsidRPr="003A7090" w:rsidRDefault="003A7090" w:rsidP="003A709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3A709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08/03/2020</w:t>
            </w:r>
          </w:p>
        </w:tc>
        <w:tc>
          <w:tcPr>
            <w:tcW w:w="112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34E8653" w14:textId="17FA456F" w:rsidR="003A7090" w:rsidRPr="003A7090" w:rsidRDefault="003A7090" w:rsidP="003A709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3A709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08/04/2020</w:t>
            </w:r>
          </w:p>
        </w:tc>
        <w:tc>
          <w:tcPr>
            <w:tcW w:w="112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6840628" w14:textId="77466560" w:rsidR="003A7090" w:rsidRPr="003A7090" w:rsidRDefault="003A7090" w:rsidP="003A709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3A709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64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11ECE481" w14:textId="7B3C2BFB" w:rsidR="003A7090" w:rsidRPr="003A7090" w:rsidRDefault="003A7090" w:rsidP="003A709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sz w:val="20"/>
                <w:szCs w:val="20"/>
              </w:rPr>
            </w:pPr>
            <w:r w:rsidRPr="003A7090">
              <w:rPr>
                <w:rFonts w:ascii="Arial Narrow" w:eastAsia="Times New Roman" w:hAnsi="Arial Narrow" w:cs="Calibri"/>
                <w:sz w:val="20"/>
                <w:szCs w:val="20"/>
              </w:rPr>
              <w:t>7</w:t>
            </w:r>
          </w:p>
        </w:tc>
        <w:tc>
          <w:tcPr>
            <w:tcW w:w="2271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4806F6A4" w14:textId="7AB9C0FB" w:rsidR="003A7090" w:rsidRPr="003A7090" w:rsidRDefault="003A7090" w:rsidP="003A709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3A709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Carpentry Team</w:t>
            </w:r>
          </w:p>
        </w:tc>
        <w:tc>
          <w:tcPr>
            <w:tcW w:w="459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4E30B9E2" w14:textId="432D519F" w:rsidR="003A7090" w:rsidRPr="003A7090" w:rsidRDefault="003A7090" w:rsidP="003A709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3A709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 </w:t>
            </w:r>
          </w:p>
        </w:tc>
      </w:tr>
      <w:tr w:rsidR="003A7090" w:rsidRPr="003A7090" w14:paraId="74DDE677" w14:textId="77777777" w:rsidTr="00B76607">
        <w:trPr>
          <w:trHeight w:val="259"/>
        </w:trPr>
        <w:tc>
          <w:tcPr>
            <w:tcW w:w="89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D9A2561" w14:textId="77777777" w:rsidR="003A7090" w:rsidRPr="003A7090" w:rsidRDefault="003A7090" w:rsidP="003A709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3A709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81</w:t>
            </w:r>
          </w:p>
        </w:tc>
        <w:tc>
          <w:tcPr>
            <w:tcW w:w="3405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D98BB34" w14:textId="3CA12517" w:rsidR="003A7090" w:rsidRPr="003A7090" w:rsidRDefault="003A7090" w:rsidP="003A709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3A709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 xml:space="preserve">   Install appliances</w:t>
            </w:r>
          </w:p>
        </w:tc>
        <w:tc>
          <w:tcPr>
            <w:tcW w:w="112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7527FE0" w14:textId="0D18C584" w:rsidR="003A7090" w:rsidRPr="003A7090" w:rsidRDefault="003A7090" w:rsidP="003A709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3A709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08/03/2020</w:t>
            </w:r>
          </w:p>
        </w:tc>
        <w:tc>
          <w:tcPr>
            <w:tcW w:w="112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30080E0" w14:textId="0A5E0A7C" w:rsidR="003A7090" w:rsidRPr="003A7090" w:rsidRDefault="003A7090" w:rsidP="003A709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3A709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08/04/2020</w:t>
            </w:r>
          </w:p>
        </w:tc>
        <w:tc>
          <w:tcPr>
            <w:tcW w:w="112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55CFCAB" w14:textId="54C4ECFF" w:rsidR="003A7090" w:rsidRPr="003A7090" w:rsidRDefault="003A7090" w:rsidP="003A709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3A709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64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0B563086" w14:textId="4E704587" w:rsidR="003A7090" w:rsidRPr="003A7090" w:rsidRDefault="003A7090" w:rsidP="003A709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sz w:val="20"/>
                <w:szCs w:val="20"/>
              </w:rPr>
            </w:pPr>
            <w:r w:rsidRPr="003A7090">
              <w:rPr>
                <w:rFonts w:ascii="Arial Narrow" w:eastAsia="Times New Roman" w:hAnsi="Arial Narrow" w:cs="Calibri"/>
                <w:sz w:val="20"/>
                <w:szCs w:val="20"/>
              </w:rPr>
              <w:t>7</w:t>
            </w:r>
          </w:p>
        </w:tc>
        <w:tc>
          <w:tcPr>
            <w:tcW w:w="2271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049036A9" w14:textId="14A3447B" w:rsidR="003A7090" w:rsidRPr="003A7090" w:rsidRDefault="003A7090" w:rsidP="003A709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3A709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Installation Team</w:t>
            </w:r>
          </w:p>
        </w:tc>
        <w:tc>
          <w:tcPr>
            <w:tcW w:w="459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2B8DAACB" w14:textId="5686D6E8" w:rsidR="003A7090" w:rsidRPr="003A7090" w:rsidRDefault="003A7090" w:rsidP="003A709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3A709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 </w:t>
            </w:r>
          </w:p>
        </w:tc>
      </w:tr>
      <w:tr w:rsidR="003A7090" w:rsidRPr="003A7090" w14:paraId="48686F91" w14:textId="77777777" w:rsidTr="00B76607">
        <w:trPr>
          <w:trHeight w:val="259"/>
        </w:trPr>
        <w:tc>
          <w:tcPr>
            <w:tcW w:w="89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EC9A694" w14:textId="35196BFA" w:rsidR="003A7090" w:rsidRPr="003A7090" w:rsidRDefault="003A7090" w:rsidP="003A709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3A709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8</w:t>
            </w:r>
            <w:r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2</w:t>
            </w:r>
          </w:p>
        </w:tc>
        <w:tc>
          <w:tcPr>
            <w:tcW w:w="3405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908342F" w14:textId="30DE75FD" w:rsidR="003A7090" w:rsidRPr="003A7090" w:rsidRDefault="003A7090" w:rsidP="003A709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3A709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 xml:space="preserve">   Finish electrical</w:t>
            </w:r>
          </w:p>
        </w:tc>
        <w:tc>
          <w:tcPr>
            <w:tcW w:w="112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AC6E6A8" w14:textId="6161334A" w:rsidR="003A7090" w:rsidRPr="003A7090" w:rsidRDefault="003A7090" w:rsidP="003A709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3A709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08/03/2020</w:t>
            </w:r>
          </w:p>
        </w:tc>
        <w:tc>
          <w:tcPr>
            <w:tcW w:w="112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B8BB756" w14:textId="68F9898D" w:rsidR="003A7090" w:rsidRPr="003A7090" w:rsidRDefault="003A7090" w:rsidP="003A709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3A709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08/04/2020</w:t>
            </w:r>
          </w:p>
        </w:tc>
        <w:tc>
          <w:tcPr>
            <w:tcW w:w="112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A054544" w14:textId="481EE719" w:rsidR="003A7090" w:rsidRPr="003A7090" w:rsidRDefault="003A7090" w:rsidP="003A709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3A709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64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373F388A" w14:textId="6494941B" w:rsidR="003A7090" w:rsidRPr="003A7090" w:rsidRDefault="003A7090" w:rsidP="003A709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sz w:val="20"/>
                <w:szCs w:val="20"/>
              </w:rPr>
            </w:pPr>
            <w:r w:rsidRPr="003A709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 xml:space="preserve">7 </w:t>
            </w:r>
          </w:p>
        </w:tc>
        <w:tc>
          <w:tcPr>
            <w:tcW w:w="2271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0F68E346" w14:textId="3302AA79" w:rsidR="003A7090" w:rsidRPr="003A7090" w:rsidRDefault="003A7090" w:rsidP="003A709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3A709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Electrical Team</w:t>
            </w:r>
          </w:p>
        </w:tc>
        <w:tc>
          <w:tcPr>
            <w:tcW w:w="459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45E39F70" w14:textId="77777777" w:rsidR="003A7090" w:rsidRPr="003A7090" w:rsidRDefault="003A7090" w:rsidP="003A709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</w:tr>
    </w:tbl>
    <w:p w14:paraId="10CF1B46" w14:textId="74560F7D" w:rsidR="00BB1220" w:rsidRPr="00B76607" w:rsidRDefault="00BB1220" w:rsidP="009D03B3">
      <w:pPr>
        <w:spacing w:after="0"/>
        <w:rPr>
          <w:rFonts w:ascii="Arial Narrow" w:hAnsi="Arial Narrow"/>
          <w:sz w:val="2"/>
          <w:szCs w:val="2"/>
        </w:rPr>
      </w:pPr>
    </w:p>
    <w:sectPr w:rsidR="00BB1220" w:rsidRPr="00B76607" w:rsidSect="00C31BF2">
      <w:headerReference w:type="default" r:id="rId8"/>
      <w:footerReference w:type="default" r:id="rId9"/>
      <w:pgSz w:w="16838" w:h="11906" w:orient="landscape" w:code="9"/>
      <w:pgMar w:top="720" w:right="720" w:bottom="720" w:left="720" w:header="44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71E03D1" w14:textId="77777777" w:rsidR="00B477F3" w:rsidRDefault="00B477F3" w:rsidP="00025008">
      <w:pPr>
        <w:spacing w:after="0" w:line="240" w:lineRule="auto"/>
      </w:pPr>
      <w:r>
        <w:separator/>
      </w:r>
    </w:p>
  </w:endnote>
  <w:endnote w:type="continuationSeparator" w:id="0">
    <w:p w14:paraId="221D64DF" w14:textId="77777777" w:rsidR="00B477F3" w:rsidRDefault="00B477F3" w:rsidP="000250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EE04CC" w14:textId="21A5C71E" w:rsidR="00096E54" w:rsidRPr="00396B47" w:rsidRDefault="00396B47" w:rsidP="00396B47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0BC828B" w14:textId="77777777" w:rsidR="00B477F3" w:rsidRDefault="00B477F3" w:rsidP="00025008">
      <w:pPr>
        <w:spacing w:after="0" w:line="240" w:lineRule="auto"/>
      </w:pPr>
      <w:r>
        <w:separator/>
      </w:r>
    </w:p>
  </w:footnote>
  <w:footnote w:type="continuationSeparator" w:id="0">
    <w:p w14:paraId="2EF5F8AA" w14:textId="77777777" w:rsidR="00B477F3" w:rsidRDefault="00B477F3" w:rsidP="000250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6A1CD1" w14:textId="02474CC6" w:rsidR="00096E54" w:rsidRPr="002C01F7" w:rsidRDefault="00396B47" w:rsidP="00025008">
    <w:pPr>
      <w:pStyle w:val="Header"/>
      <w:tabs>
        <w:tab w:val="clear" w:pos="9360"/>
      </w:tabs>
      <w:rPr>
        <w:sz w:val="16"/>
        <w:szCs w:val="16"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045903CD" wp14:editId="629F418F">
          <wp:simplePos x="0" y="0"/>
          <wp:positionH relativeFrom="column">
            <wp:posOffset>8296275</wp:posOffset>
          </wp:positionH>
          <wp:positionV relativeFrom="paragraph">
            <wp:posOffset>-207010</wp:posOffset>
          </wp:positionV>
          <wp:extent cx="1428115" cy="299085"/>
          <wp:effectExtent l="0" t="0" r="635" b="5715"/>
          <wp:wrapSquare wrapText="bothSides"/>
          <wp:docPr id="2" name="Picture 2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28115" cy="2990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125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2NDcysTA2szA1MDJX0lEKTi0uzszPAykwNqoFAJ2e+dAtAAAA"/>
  </w:docVars>
  <w:rsids>
    <w:rsidRoot w:val="00025008"/>
    <w:rsid w:val="000116C3"/>
    <w:rsid w:val="0001778F"/>
    <w:rsid w:val="00025008"/>
    <w:rsid w:val="0004558F"/>
    <w:rsid w:val="00076830"/>
    <w:rsid w:val="00096E54"/>
    <w:rsid w:val="000C014A"/>
    <w:rsid w:val="000C116F"/>
    <w:rsid w:val="00133F3C"/>
    <w:rsid w:val="00134413"/>
    <w:rsid w:val="001646CB"/>
    <w:rsid w:val="0018020B"/>
    <w:rsid w:val="001A0C86"/>
    <w:rsid w:val="001E7E9E"/>
    <w:rsid w:val="00201A5D"/>
    <w:rsid w:val="002226F4"/>
    <w:rsid w:val="00225C52"/>
    <w:rsid w:val="0022696D"/>
    <w:rsid w:val="00233D2A"/>
    <w:rsid w:val="00241AA5"/>
    <w:rsid w:val="00281C84"/>
    <w:rsid w:val="002A34C1"/>
    <w:rsid w:val="002B0324"/>
    <w:rsid w:val="002B7EC8"/>
    <w:rsid w:val="002C01F7"/>
    <w:rsid w:val="002C397E"/>
    <w:rsid w:val="00326E95"/>
    <w:rsid w:val="003369DC"/>
    <w:rsid w:val="00396B47"/>
    <w:rsid w:val="003A7090"/>
    <w:rsid w:val="003B4383"/>
    <w:rsid w:val="003F5176"/>
    <w:rsid w:val="004624FD"/>
    <w:rsid w:val="00462DDA"/>
    <w:rsid w:val="004A1E89"/>
    <w:rsid w:val="004B6A70"/>
    <w:rsid w:val="004B6B4E"/>
    <w:rsid w:val="004C6CBF"/>
    <w:rsid w:val="004D21B8"/>
    <w:rsid w:val="004E1E50"/>
    <w:rsid w:val="005D6D20"/>
    <w:rsid w:val="005F0027"/>
    <w:rsid w:val="005F2A8E"/>
    <w:rsid w:val="005F2B1B"/>
    <w:rsid w:val="00614671"/>
    <w:rsid w:val="00620870"/>
    <w:rsid w:val="00681862"/>
    <w:rsid w:val="006B33D7"/>
    <w:rsid w:val="006B5290"/>
    <w:rsid w:val="00716AB3"/>
    <w:rsid w:val="00782B9B"/>
    <w:rsid w:val="0078624F"/>
    <w:rsid w:val="00786CCD"/>
    <w:rsid w:val="007A0B79"/>
    <w:rsid w:val="007B1F2A"/>
    <w:rsid w:val="007F02C0"/>
    <w:rsid w:val="00803EA9"/>
    <w:rsid w:val="00822600"/>
    <w:rsid w:val="00830903"/>
    <w:rsid w:val="0084762B"/>
    <w:rsid w:val="00862B37"/>
    <w:rsid w:val="00873E0C"/>
    <w:rsid w:val="008C6E2C"/>
    <w:rsid w:val="008E1B81"/>
    <w:rsid w:val="00924D6B"/>
    <w:rsid w:val="00926C13"/>
    <w:rsid w:val="00945904"/>
    <w:rsid w:val="00955BCC"/>
    <w:rsid w:val="009563D2"/>
    <w:rsid w:val="009724DF"/>
    <w:rsid w:val="00981384"/>
    <w:rsid w:val="0098739B"/>
    <w:rsid w:val="009A0ECA"/>
    <w:rsid w:val="009B7422"/>
    <w:rsid w:val="009D03B3"/>
    <w:rsid w:val="00A310DF"/>
    <w:rsid w:val="00A66F94"/>
    <w:rsid w:val="00A76834"/>
    <w:rsid w:val="00A80844"/>
    <w:rsid w:val="00A83A36"/>
    <w:rsid w:val="00AA0370"/>
    <w:rsid w:val="00AD49A7"/>
    <w:rsid w:val="00AD728D"/>
    <w:rsid w:val="00B24FCF"/>
    <w:rsid w:val="00B3605A"/>
    <w:rsid w:val="00B477F3"/>
    <w:rsid w:val="00B61794"/>
    <w:rsid w:val="00B72328"/>
    <w:rsid w:val="00B76607"/>
    <w:rsid w:val="00B93539"/>
    <w:rsid w:val="00BA6BB1"/>
    <w:rsid w:val="00BB1220"/>
    <w:rsid w:val="00BB5576"/>
    <w:rsid w:val="00BC1E66"/>
    <w:rsid w:val="00BC5358"/>
    <w:rsid w:val="00C05444"/>
    <w:rsid w:val="00C1590A"/>
    <w:rsid w:val="00C31BF2"/>
    <w:rsid w:val="00C3620D"/>
    <w:rsid w:val="00C5210A"/>
    <w:rsid w:val="00C81159"/>
    <w:rsid w:val="00C84F0B"/>
    <w:rsid w:val="00CA4DCF"/>
    <w:rsid w:val="00CC29CF"/>
    <w:rsid w:val="00CD667A"/>
    <w:rsid w:val="00CE1356"/>
    <w:rsid w:val="00D06D1B"/>
    <w:rsid w:val="00D3118B"/>
    <w:rsid w:val="00D32BF9"/>
    <w:rsid w:val="00D51637"/>
    <w:rsid w:val="00D85184"/>
    <w:rsid w:val="00D853F8"/>
    <w:rsid w:val="00DC7B74"/>
    <w:rsid w:val="00DD2AE0"/>
    <w:rsid w:val="00E11C79"/>
    <w:rsid w:val="00E35451"/>
    <w:rsid w:val="00E976C5"/>
    <w:rsid w:val="00EE33EB"/>
    <w:rsid w:val="00EF1F67"/>
    <w:rsid w:val="00F030A8"/>
    <w:rsid w:val="00F22554"/>
    <w:rsid w:val="00F576A8"/>
    <w:rsid w:val="00F74AC8"/>
    <w:rsid w:val="00F828D0"/>
    <w:rsid w:val="00F96D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9051097"/>
  <w15:chartTrackingRefBased/>
  <w15:docId w15:val="{CED2147A-8304-4FBB-B8B0-9F2E70DB28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5008"/>
  </w:style>
  <w:style w:type="paragraph" w:styleId="Footer">
    <w:name w:val="footer"/>
    <w:basedOn w:val="Normal"/>
    <w:link w:val="Foot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5008"/>
  </w:style>
  <w:style w:type="paragraph" w:styleId="NormalWeb">
    <w:name w:val="Normal (Web)"/>
    <w:basedOn w:val="Normal"/>
    <w:uiPriority w:val="99"/>
    <w:semiHidden/>
    <w:unhideWhenUsed/>
    <w:rsid w:val="0002500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25008"/>
    <w:rPr>
      <w:color w:val="0000FF"/>
      <w:u w:val="single"/>
    </w:rPr>
  </w:style>
  <w:style w:type="table" w:styleId="TableGrid">
    <w:name w:val="Table Grid"/>
    <w:basedOn w:val="TableNormal"/>
    <w:uiPriority w:val="39"/>
    <w:rsid w:val="00CE13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BB557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B557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B557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B557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B557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B55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557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847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8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1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4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34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8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04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9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07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51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0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88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38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93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68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349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08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4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2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47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1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34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00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896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98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1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03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17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66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20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0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57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7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00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76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86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0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53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31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23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52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32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7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5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95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4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19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73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0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29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879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03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6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19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35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14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11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26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11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06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09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37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92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33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6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83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62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79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1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22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0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47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55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94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15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920ABFF-E624-48ED-9CF3-2E1A14CA99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5</TotalTime>
  <Pages>1</Pages>
  <Words>361</Words>
  <Characters>2059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Henry Ong</cp:lastModifiedBy>
  <cp:revision>22</cp:revision>
  <dcterms:created xsi:type="dcterms:W3CDTF">2020-03-30T12:09:00Z</dcterms:created>
  <dcterms:modified xsi:type="dcterms:W3CDTF">2020-07-28T08:55:00Z</dcterms:modified>
</cp:coreProperties>
</file>